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CA238" w14:textId="20E2D868" w:rsidR="003E64E5" w:rsidRDefault="00081903" w:rsidP="00164281">
      <w:pPr>
        <w:pStyle w:val="Nagwek1"/>
        <w:spacing w:before="120" w:beforeAutospacing="0" w:after="120" w:afterAutospacing="0"/>
        <w:jc w:val="center"/>
        <w:rPr>
          <w:spacing w:val="20"/>
          <w:sz w:val="44"/>
          <w:szCs w:val="44"/>
          <w:lang w:val="en-US"/>
        </w:rPr>
      </w:pPr>
      <w:r w:rsidRPr="000E2D02">
        <w:rPr>
          <w:spacing w:val="20"/>
          <w:sz w:val="44"/>
          <w:szCs w:val="44"/>
          <w:lang w:val="en-US"/>
        </w:rPr>
        <w:t>REGISTRATION FORM</w:t>
      </w:r>
      <w:r w:rsidR="006C7488" w:rsidRPr="000E2D02">
        <w:rPr>
          <w:spacing w:val="20"/>
          <w:sz w:val="44"/>
          <w:szCs w:val="44"/>
          <w:lang w:val="en-US"/>
        </w:rPr>
        <w:t xml:space="preserve"> </w:t>
      </w:r>
    </w:p>
    <w:p w14:paraId="7424826C" w14:textId="3994CB5F" w:rsidR="00A53AE7" w:rsidRPr="000E2D02" w:rsidRDefault="00C95926" w:rsidP="00164281">
      <w:pPr>
        <w:pStyle w:val="Nagwek1"/>
        <w:spacing w:before="120" w:beforeAutospacing="0" w:after="120" w:afterAutospacing="0"/>
        <w:jc w:val="center"/>
        <w:rPr>
          <w:spacing w:val="20"/>
          <w:sz w:val="44"/>
          <w:szCs w:val="44"/>
          <w:lang w:val="en-US"/>
        </w:rPr>
      </w:pPr>
      <w:r>
        <w:rPr>
          <w:i/>
          <w:iCs/>
          <w:noProof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DDF22C4" wp14:editId="34CB7F59">
            <wp:simplePos x="0" y="0"/>
            <wp:positionH relativeFrom="margin">
              <wp:posOffset>4573407</wp:posOffset>
            </wp:positionH>
            <wp:positionV relativeFrom="margin">
              <wp:posOffset>479916</wp:posOffset>
            </wp:positionV>
            <wp:extent cx="1649730" cy="1996440"/>
            <wp:effectExtent l="0" t="0" r="1270" b="0"/>
            <wp:wrapSquare wrapText="bothSides"/>
            <wp:docPr id="2" name="Obraz 2" descr="Obraz zawierający osob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osoba&#10;&#10;Opis wygenerowany automatyczni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9730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3AB428" w14:textId="689AF415" w:rsidR="00A53AE7" w:rsidRDefault="0039674B" w:rsidP="00A53AE7">
      <w:pPr>
        <w:pStyle w:val="Nagwek1"/>
        <w:spacing w:before="0" w:beforeAutospacing="0" w:after="0" w:afterAutospacing="0"/>
        <w:jc w:val="center"/>
        <w:rPr>
          <w:spacing w:val="20"/>
          <w:sz w:val="36"/>
          <w:szCs w:val="36"/>
          <w:lang w:val="en-US"/>
        </w:rPr>
      </w:pPr>
      <w:r w:rsidRPr="000E2D02">
        <w:rPr>
          <w:spacing w:val="20"/>
          <w:sz w:val="36"/>
          <w:szCs w:val="36"/>
          <w:lang w:val="en-US"/>
        </w:rPr>
        <w:t>The Scientific Freedom Competition</w:t>
      </w:r>
      <w:r w:rsidR="00A53AE7">
        <w:rPr>
          <w:spacing w:val="20"/>
          <w:sz w:val="36"/>
          <w:szCs w:val="36"/>
          <w:lang w:val="en-US"/>
        </w:rPr>
        <w:t xml:space="preserve"> </w:t>
      </w:r>
      <w:r w:rsidR="00DA6597">
        <w:rPr>
          <w:spacing w:val="20"/>
          <w:sz w:val="36"/>
          <w:szCs w:val="36"/>
          <w:lang w:val="en-US"/>
        </w:rPr>
        <w:t>by</w:t>
      </w:r>
      <w:r w:rsidRPr="000E2D02">
        <w:rPr>
          <w:spacing w:val="20"/>
          <w:sz w:val="36"/>
          <w:szCs w:val="36"/>
          <w:lang w:val="en-US"/>
        </w:rPr>
        <w:t xml:space="preserve"> </w:t>
      </w:r>
    </w:p>
    <w:p w14:paraId="3DD08E11" w14:textId="77777777" w:rsidR="00A53AE7" w:rsidRDefault="0039674B" w:rsidP="00D078B4">
      <w:pPr>
        <w:pStyle w:val="Nagwek1"/>
        <w:spacing w:before="0" w:beforeAutospacing="0" w:after="0" w:afterAutospacing="0"/>
        <w:jc w:val="center"/>
        <w:rPr>
          <w:spacing w:val="20"/>
          <w:sz w:val="36"/>
          <w:szCs w:val="36"/>
          <w:lang w:val="en-US"/>
        </w:rPr>
      </w:pPr>
      <w:r w:rsidRPr="000E2D02">
        <w:rPr>
          <w:spacing w:val="20"/>
          <w:sz w:val="36"/>
          <w:szCs w:val="36"/>
          <w:lang w:val="en-US"/>
        </w:rPr>
        <w:t>Prof. dr hab. Tadeusz Szulc</w:t>
      </w:r>
    </w:p>
    <w:p w14:paraId="1C77980B" w14:textId="04E6F1E7" w:rsidR="0039674B" w:rsidRPr="000E2D02" w:rsidRDefault="0039674B" w:rsidP="00D078B4">
      <w:pPr>
        <w:pStyle w:val="Nagwek1"/>
        <w:spacing w:before="0" w:beforeAutospacing="0" w:after="0" w:afterAutospacing="0"/>
        <w:jc w:val="center"/>
        <w:rPr>
          <w:spacing w:val="20"/>
          <w:sz w:val="36"/>
          <w:szCs w:val="36"/>
          <w:lang w:val="en-US"/>
        </w:rPr>
      </w:pPr>
      <w:r w:rsidRPr="000E2D02">
        <w:rPr>
          <w:spacing w:val="20"/>
          <w:sz w:val="36"/>
          <w:szCs w:val="36"/>
          <w:lang w:val="en-US"/>
        </w:rPr>
        <w:t xml:space="preserve">dr </w:t>
      </w:r>
      <w:proofErr w:type="spellStart"/>
      <w:r w:rsidRPr="000E2D02">
        <w:rPr>
          <w:spacing w:val="20"/>
          <w:sz w:val="36"/>
          <w:szCs w:val="36"/>
          <w:lang w:val="en-US"/>
        </w:rPr>
        <w:t>h.c.</w:t>
      </w:r>
      <w:proofErr w:type="spellEnd"/>
      <w:r w:rsidRPr="000E2D02">
        <w:rPr>
          <w:spacing w:val="20"/>
          <w:sz w:val="36"/>
          <w:szCs w:val="36"/>
          <w:lang w:val="en-US"/>
        </w:rPr>
        <w:t xml:space="preserve"> multi</w:t>
      </w:r>
    </w:p>
    <w:p w14:paraId="2F3D4360" w14:textId="2100006D" w:rsidR="00D63D02" w:rsidRDefault="0039674B" w:rsidP="00D078B4">
      <w:pPr>
        <w:pStyle w:val="Nagwek1"/>
        <w:spacing w:before="0" w:beforeAutospacing="0" w:after="0" w:afterAutospacing="0"/>
        <w:jc w:val="center"/>
        <w:rPr>
          <w:i/>
          <w:iCs/>
          <w:noProof/>
          <w:sz w:val="20"/>
          <w:szCs w:val="20"/>
          <w:lang w:val="en-US"/>
        </w:rPr>
      </w:pPr>
      <w:r w:rsidRPr="000E2D02">
        <w:rPr>
          <w:spacing w:val="20"/>
          <w:sz w:val="36"/>
          <w:szCs w:val="36"/>
          <w:lang w:val="en-US"/>
        </w:rPr>
        <w:t>for Young Researchers</w:t>
      </w:r>
    </w:p>
    <w:p w14:paraId="35AC2019" w14:textId="6A57879E" w:rsidR="00A53AE7" w:rsidRDefault="00A53AE7" w:rsidP="00D078B4">
      <w:pPr>
        <w:pStyle w:val="Nagwek1"/>
        <w:spacing w:before="0" w:beforeAutospacing="0" w:after="0" w:afterAutospacing="0"/>
        <w:jc w:val="center"/>
        <w:rPr>
          <w:i/>
          <w:iCs/>
          <w:noProof/>
          <w:sz w:val="20"/>
          <w:szCs w:val="20"/>
          <w:lang w:val="en-US"/>
        </w:rPr>
      </w:pPr>
    </w:p>
    <w:p w14:paraId="3AFAB2AF" w14:textId="77777777" w:rsidR="00A53AE7" w:rsidRPr="000E2D02" w:rsidRDefault="00A53AE7" w:rsidP="00D078B4">
      <w:pPr>
        <w:pStyle w:val="Nagwek1"/>
        <w:spacing w:before="0" w:beforeAutospacing="0" w:after="0" w:afterAutospacing="0"/>
        <w:jc w:val="center"/>
        <w:rPr>
          <w:spacing w:val="20"/>
          <w:sz w:val="36"/>
          <w:szCs w:val="36"/>
          <w:lang w:val="en-US"/>
        </w:rPr>
      </w:pPr>
    </w:p>
    <w:p w14:paraId="20DA7760" w14:textId="77777777" w:rsidR="00A730D6" w:rsidRPr="000E2D02" w:rsidRDefault="00A730D6" w:rsidP="00ED30A0">
      <w:pPr>
        <w:pStyle w:val="Nagwek1"/>
        <w:spacing w:before="0" w:beforeAutospacing="0" w:after="0" w:afterAutospacing="0"/>
        <w:jc w:val="both"/>
        <w:rPr>
          <w:spacing w:val="20"/>
          <w:sz w:val="24"/>
          <w:szCs w:val="24"/>
          <w:lang w:val="en-US"/>
        </w:rPr>
      </w:pPr>
    </w:p>
    <w:p w14:paraId="01F38CAE" w14:textId="38B63F0A" w:rsidR="00A730D6" w:rsidRPr="000E2D02" w:rsidRDefault="00A730D6" w:rsidP="00A730D6">
      <w:pPr>
        <w:pStyle w:val="Nagwek1"/>
        <w:spacing w:before="0" w:beforeAutospacing="0" w:after="0" w:afterAutospacing="0"/>
        <w:jc w:val="both"/>
        <w:rPr>
          <w:b w:val="0"/>
          <w:bCs w:val="0"/>
          <w:spacing w:val="20"/>
          <w:sz w:val="24"/>
          <w:szCs w:val="24"/>
          <w:lang w:val="en-US"/>
        </w:rPr>
        <w:sectPr w:rsidR="00A730D6" w:rsidRPr="000E2D02" w:rsidSect="008C4137">
          <w:headerReference w:type="default" r:id="rId9"/>
          <w:footerReference w:type="even" r:id="rId10"/>
          <w:footerReference w:type="default" r:id="rId11"/>
          <w:pgSz w:w="11906" w:h="16838"/>
          <w:pgMar w:top="1417" w:right="1417" w:bottom="1417" w:left="1417" w:header="709" w:footer="709" w:gutter="0"/>
          <w:cols w:space="708"/>
          <w:docGrid w:linePitch="360"/>
        </w:sectPr>
      </w:pPr>
      <w:r w:rsidRPr="000E2D02">
        <w:rPr>
          <w:spacing w:val="20"/>
          <w:sz w:val="24"/>
          <w:szCs w:val="24"/>
          <w:lang w:val="en-US"/>
        </w:rPr>
        <w:t xml:space="preserve">Contact details: </w:t>
      </w:r>
    </w:p>
    <w:tbl>
      <w:tblPr>
        <w:tblStyle w:val="Tabela-Siatka"/>
        <w:tblpPr w:leftFromText="141" w:rightFromText="141" w:vertAnchor="text" w:horzAnchor="margin" w:tblpY="243"/>
        <w:tblW w:w="9067" w:type="dxa"/>
        <w:tblLook w:val="04A0" w:firstRow="1" w:lastRow="0" w:firstColumn="1" w:lastColumn="0" w:noHBand="0" w:noVBand="1"/>
      </w:tblPr>
      <w:tblGrid>
        <w:gridCol w:w="2336"/>
        <w:gridCol w:w="1586"/>
        <w:gridCol w:w="1531"/>
        <w:gridCol w:w="1348"/>
        <w:gridCol w:w="2266"/>
      </w:tblGrid>
      <w:tr w:rsidR="00E16A1B" w:rsidRPr="000E2D02" w14:paraId="42487C99" w14:textId="77777777" w:rsidTr="00E16A1B">
        <w:trPr>
          <w:trHeight w:val="329"/>
        </w:trPr>
        <w:tc>
          <w:tcPr>
            <w:tcW w:w="2130" w:type="dxa"/>
            <w:vAlign w:val="center"/>
          </w:tcPr>
          <w:p w14:paraId="291413FD" w14:textId="47FADDA1" w:rsidR="00E16A1B" w:rsidRPr="000E2D02" w:rsidRDefault="00EA6A02" w:rsidP="00E16A1B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</w:pPr>
            <w:r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>Full name:</w:t>
            </w:r>
          </w:p>
        </w:tc>
        <w:tc>
          <w:tcPr>
            <w:tcW w:w="6937" w:type="dxa"/>
            <w:gridSpan w:val="4"/>
            <w:vAlign w:val="center"/>
          </w:tcPr>
          <w:p w14:paraId="024F965F" w14:textId="7EA387BA" w:rsidR="00E16A1B" w:rsidRPr="000E2D02" w:rsidRDefault="00E16A1B" w:rsidP="00E16A1B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color w:val="000000" w:themeColor="text1"/>
                <w:lang w:val="en-US" w:eastAsia="pl-PL"/>
              </w:rPr>
            </w:pPr>
          </w:p>
        </w:tc>
      </w:tr>
      <w:tr w:rsidR="00AF1C92" w:rsidRPr="000E2D02" w14:paraId="5BFDCDFA" w14:textId="77777777" w:rsidTr="00E16A1B">
        <w:trPr>
          <w:trHeight w:val="329"/>
        </w:trPr>
        <w:tc>
          <w:tcPr>
            <w:tcW w:w="2130" w:type="dxa"/>
            <w:vAlign w:val="center"/>
          </w:tcPr>
          <w:p w14:paraId="29DF0E9D" w14:textId="7D3B4C29" w:rsidR="00AF1C92" w:rsidRPr="000E2D02" w:rsidRDefault="00EE6D23" w:rsidP="00E16A1B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</w:pPr>
            <w:r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>Degrees</w:t>
            </w:r>
            <w:r w:rsidR="009758D5"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>/</w:t>
            </w:r>
            <w:r w:rsidR="002616F7"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>professional title</w:t>
            </w:r>
            <w:r w:rsidR="004B5499"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 xml:space="preserve"> </w:t>
            </w:r>
          </w:p>
        </w:tc>
        <w:tc>
          <w:tcPr>
            <w:tcW w:w="6937" w:type="dxa"/>
            <w:gridSpan w:val="4"/>
            <w:vAlign w:val="center"/>
          </w:tcPr>
          <w:p w14:paraId="6D406F61" w14:textId="77777777" w:rsidR="00AF1C92" w:rsidRPr="000E2D02" w:rsidRDefault="00AF1C92" w:rsidP="00E16A1B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color w:val="000000" w:themeColor="text1"/>
                <w:lang w:val="en-US" w:eastAsia="pl-PL"/>
              </w:rPr>
            </w:pPr>
          </w:p>
        </w:tc>
      </w:tr>
      <w:tr w:rsidR="00E16A1B" w:rsidRPr="000E2D02" w14:paraId="419F9974" w14:textId="77777777" w:rsidTr="00E16A1B">
        <w:trPr>
          <w:trHeight w:val="329"/>
        </w:trPr>
        <w:tc>
          <w:tcPr>
            <w:tcW w:w="2130" w:type="dxa"/>
            <w:vAlign w:val="center"/>
          </w:tcPr>
          <w:p w14:paraId="71E0DB5D" w14:textId="77777777" w:rsidR="00E16A1B" w:rsidRPr="000E2D02" w:rsidRDefault="00E16A1B" w:rsidP="00E16A1B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</w:pPr>
            <w:r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>E-mail:</w:t>
            </w:r>
          </w:p>
        </w:tc>
        <w:tc>
          <w:tcPr>
            <w:tcW w:w="6937" w:type="dxa"/>
            <w:gridSpan w:val="4"/>
            <w:vAlign w:val="center"/>
          </w:tcPr>
          <w:p w14:paraId="5A4C7133" w14:textId="77777777" w:rsidR="00E16A1B" w:rsidRPr="000E2D02" w:rsidRDefault="00E16A1B" w:rsidP="00E16A1B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color w:val="000000" w:themeColor="text1"/>
                <w:lang w:val="en-US" w:eastAsia="pl-PL"/>
              </w:rPr>
            </w:pPr>
          </w:p>
        </w:tc>
      </w:tr>
      <w:tr w:rsidR="00E16A1B" w:rsidRPr="000E2D02" w14:paraId="75B14A8E" w14:textId="77777777" w:rsidTr="00E16A1B">
        <w:trPr>
          <w:trHeight w:val="329"/>
        </w:trPr>
        <w:tc>
          <w:tcPr>
            <w:tcW w:w="2130" w:type="dxa"/>
            <w:vAlign w:val="center"/>
          </w:tcPr>
          <w:p w14:paraId="22CECE82" w14:textId="40A76A5B" w:rsidR="00E16A1B" w:rsidRPr="000E2D02" w:rsidRDefault="00EA6A02" w:rsidP="00E16A1B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</w:pPr>
            <w:r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>Phone n</w:t>
            </w:r>
            <w:r w:rsidR="001853F1"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>u</w:t>
            </w:r>
            <w:r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>mber</w:t>
            </w:r>
            <w:r w:rsidR="00E16A1B"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>:</w:t>
            </w:r>
          </w:p>
        </w:tc>
        <w:tc>
          <w:tcPr>
            <w:tcW w:w="6937" w:type="dxa"/>
            <w:gridSpan w:val="4"/>
            <w:vAlign w:val="center"/>
          </w:tcPr>
          <w:p w14:paraId="72D5231F" w14:textId="77777777" w:rsidR="00E16A1B" w:rsidRPr="000E2D02" w:rsidRDefault="00E16A1B" w:rsidP="00E16A1B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color w:val="000000" w:themeColor="text1"/>
                <w:lang w:val="en-US" w:eastAsia="pl-PL"/>
              </w:rPr>
            </w:pPr>
          </w:p>
        </w:tc>
      </w:tr>
      <w:tr w:rsidR="00E16A1B" w:rsidRPr="000E2D02" w14:paraId="68BA0155" w14:textId="77777777" w:rsidTr="00E16A1B">
        <w:trPr>
          <w:trHeight w:val="329"/>
        </w:trPr>
        <w:tc>
          <w:tcPr>
            <w:tcW w:w="2130" w:type="dxa"/>
            <w:vAlign w:val="center"/>
          </w:tcPr>
          <w:p w14:paraId="2D8611D0" w14:textId="3D6B19B9" w:rsidR="00E16A1B" w:rsidRPr="000E2D02" w:rsidRDefault="001853F1" w:rsidP="00E16A1B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</w:pPr>
            <w:r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>Organization</w:t>
            </w:r>
            <w:r w:rsidR="00E16A1B"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>:</w:t>
            </w:r>
          </w:p>
        </w:tc>
        <w:tc>
          <w:tcPr>
            <w:tcW w:w="6937" w:type="dxa"/>
            <w:gridSpan w:val="4"/>
            <w:vAlign w:val="center"/>
          </w:tcPr>
          <w:p w14:paraId="0B662584" w14:textId="77777777" w:rsidR="00E16A1B" w:rsidRPr="000E2D02" w:rsidRDefault="00E16A1B" w:rsidP="00E16A1B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color w:val="000000" w:themeColor="text1"/>
                <w:lang w:val="en-US" w:eastAsia="pl-PL"/>
              </w:rPr>
            </w:pPr>
          </w:p>
        </w:tc>
      </w:tr>
      <w:tr w:rsidR="00E16A1B" w:rsidRPr="000E2D02" w14:paraId="16D7EA16" w14:textId="77777777" w:rsidTr="00E16A1B">
        <w:trPr>
          <w:trHeight w:val="329"/>
        </w:trPr>
        <w:tc>
          <w:tcPr>
            <w:tcW w:w="2130" w:type="dxa"/>
            <w:vMerge w:val="restart"/>
            <w:vAlign w:val="center"/>
          </w:tcPr>
          <w:p w14:paraId="42D2058D" w14:textId="21352DA6" w:rsidR="00E16A1B" w:rsidRPr="000E2D02" w:rsidRDefault="001853F1" w:rsidP="00E16A1B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</w:pPr>
            <w:r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>Address:</w:t>
            </w:r>
          </w:p>
        </w:tc>
        <w:tc>
          <w:tcPr>
            <w:tcW w:w="1609" w:type="dxa"/>
            <w:vAlign w:val="center"/>
          </w:tcPr>
          <w:p w14:paraId="0E2BCCBD" w14:textId="5973FD2B" w:rsidR="00E16A1B" w:rsidRPr="000E2D02" w:rsidRDefault="006C4B34" w:rsidP="00E16A1B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</w:pPr>
            <w:r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>Country</w:t>
            </w:r>
          </w:p>
        </w:tc>
        <w:tc>
          <w:tcPr>
            <w:tcW w:w="1591" w:type="dxa"/>
            <w:vAlign w:val="center"/>
          </w:tcPr>
          <w:p w14:paraId="415A3252" w14:textId="77777777" w:rsidR="00E16A1B" w:rsidRPr="000E2D02" w:rsidRDefault="00E16A1B" w:rsidP="00E16A1B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en-US" w:eastAsia="pl-PL"/>
              </w:rPr>
            </w:pPr>
          </w:p>
        </w:tc>
        <w:tc>
          <w:tcPr>
            <w:tcW w:w="1378" w:type="dxa"/>
            <w:vAlign w:val="center"/>
          </w:tcPr>
          <w:p w14:paraId="3C494E74" w14:textId="308927A1" w:rsidR="00E16A1B" w:rsidRPr="000E2D02" w:rsidRDefault="006C4B34" w:rsidP="00E16A1B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</w:pPr>
            <w:r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>City</w:t>
            </w:r>
          </w:p>
        </w:tc>
        <w:tc>
          <w:tcPr>
            <w:tcW w:w="2359" w:type="dxa"/>
            <w:vAlign w:val="center"/>
          </w:tcPr>
          <w:p w14:paraId="635389BC" w14:textId="77777777" w:rsidR="00E16A1B" w:rsidRPr="000E2D02" w:rsidRDefault="00E16A1B" w:rsidP="00E16A1B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en-US" w:eastAsia="pl-PL"/>
              </w:rPr>
            </w:pPr>
          </w:p>
        </w:tc>
      </w:tr>
      <w:tr w:rsidR="00E16A1B" w:rsidRPr="000E2D02" w14:paraId="4033EEDC" w14:textId="77777777" w:rsidTr="00E16A1B">
        <w:trPr>
          <w:trHeight w:val="329"/>
        </w:trPr>
        <w:tc>
          <w:tcPr>
            <w:tcW w:w="2130" w:type="dxa"/>
            <w:vMerge/>
            <w:vAlign w:val="center"/>
          </w:tcPr>
          <w:p w14:paraId="743BF9F9" w14:textId="77777777" w:rsidR="00E16A1B" w:rsidRPr="000E2D02" w:rsidRDefault="00E16A1B" w:rsidP="00E16A1B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</w:pPr>
          </w:p>
        </w:tc>
        <w:tc>
          <w:tcPr>
            <w:tcW w:w="1609" w:type="dxa"/>
            <w:vAlign w:val="center"/>
          </w:tcPr>
          <w:p w14:paraId="3BF1B733" w14:textId="2A82DC16" w:rsidR="00E16A1B" w:rsidRPr="000E2D02" w:rsidRDefault="006C4B34" w:rsidP="00E16A1B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</w:pPr>
            <w:r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>Street</w:t>
            </w:r>
          </w:p>
        </w:tc>
        <w:tc>
          <w:tcPr>
            <w:tcW w:w="1591" w:type="dxa"/>
            <w:vAlign w:val="center"/>
          </w:tcPr>
          <w:p w14:paraId="430DEF2D" w14:textId="77777777" w:rsidR="00E16A1B" w:rsidRPr="000E2D02" w:rsidRDefault="00E16A1B" w:rsidP="00E16A1B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en-US" w:eastAsia="pl-PL"/>
              </w:rPr>
            </w:pPr>
          </w:p>
        </w:tc>
        <w:tc>
          <w:tcPr>
            <w:tcW w:w="1378" w:type="dxa"/>
            <w:vAlign w:val="center"/>
          </w:tcPr>
          <w:p w14:paraId="089D6E6A" w14:textId="7E4A5D44" w:rsidR="00E16A1B" w:rsidRPr="000E2D02" w:rsidRDefault="006C4B34" w:rsidP="00E16A1B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</w:pPr>
            <w:r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>Post code</w:t>
            </w:r>
          </w:p>
        </w:tc>
        <w:tc>
          <w:tcPr>
            <w:tcW w:w="2359" w:type="dxa"/>
            <w:vAlign w:val="center"/>
          </w:tcPr>
          <w:p w14:paraId="1AA17C8D" w14:textId="77777777" w:rsidR="00E16A1B" w:rsidRPr="000E2D02" w:rsidRDefault="00E16A1B" w:rsidP="00E16A1B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en-US" w:eastAsia="pl-PL"/>
              </w:rPr>
            </w:pPr>
          </w:p>
        </w:tc>
      </w:tr>
    </w:tbl>
    <w:p w14:paraId="2FDD5950" w14:textId="77777777" w:rsidR="00A27584" w:rsidRPr="000E2D02" w:rsidRDefault="00A27584" w:rsidP="000E6A7D">
      <w:pPr>
        <w:pStyle w:val="Nagwek3"/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  <w:lang w:val="en-US"/>
        </w:rPr>
        <w:sectPr w:rsidR="00A27584" w:rsidRPr="000E2D02" w:rsidSect="00E16A1B">
          <w:type w:val="continuous"/>
          <w:pgSz w:w="11906" w:h="16838"/>
          <w:pgMar w:top="1417" w:right="1417" w:bottom="1417" w:left="1417" w:header="709" w:footer="709" w:gutter="0"/>
          <w:cols w:space="708"/>
          <w:docGrid w:linePitch="360"/>
        </w:sectPr>
      </w:pPr>
    </w:p>
    <w:p w14:paraId="747265A2" w14:textId="63B1DAE8" w:rsidR="006C39E2" w:rsidRPr="000E2D02" w:rsidRDefault="006C39E2" w:rsidP="000E6A7D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254F6427" w14:textId="77777777" w:rsidR="00686CD7" w:rsidRPr="000E2D02" w:rsidRDefault="00686CD7" w:rsidP="00686CD7">
      <w:pPr>
        <w:pStyle w:val="Akapitzlist"/>
        <w:numPr>
          <w:ilvl w:val="0"/>
          <w:numId w:val="20"/>
        </w:numPr>
        <w:rPr>
          <w:rFonts w:ascii="Times New Roman" w:eastAsia="Times New Roman" w:hAnsi="Times New Roman" w:cs="Times New Roman"/>
          <w:b/>
          <w:bCs/>
          <w:color w:val="000000" w:themeColor="text1"/>
          <w:lang w:val="en-US" w:eastAsia="pl-PL"/>
        </w:rPr>
      </w:pPr>
      <w:r w:rsidRPr="000E2D02">
        <w:rPr>
          <w:rFonts w:ascii="Times New Roman" w:eastAsia="Times New Roman" w:hAnsi="Times New Roman" w:cs="Times New Roman"/>
          <w:b/>
          <w:bCs/>
          <w:color w:val="000000" w:themeColor="text1"/>
          <w:lang w:val="en-US" w:eastAsia="pl-PL"/>
        </w:rPr>
        <w:t>Publication Requirements</w:t>
      </w:r>
    </w:p>
    <w:tbl>
      <w:tblPr>
        <w:tblStyle w:val="Tabela-Siatka"/>
        <w:tblpPr w:leftFromText="141" w:rightFromText="141" w:vertAnchor="text" w:horzAnchor="margin" w:tblpY="149"/>
        <w:tblW w:w="9067" w:type="dxa"/>
        <w:tblLook w:val="04A0" w:firstRow="1" w:lastRow="0" w:firstColumn="1" w:lastColumn="0" w:noHBand="0" w:noVBand="1"/>
      </w:tblPr>
      <w:tblGrid>
        <w:gridCol w:w="2630"/>
        <w:gridCol w:w="6437"/>
      </w:tblGrid>
      <w:tr w:rsidR="00100384" w:rsidRPr="000E2D02" w14:paraId="53CEA5F3" w14:textId="77777777" w:rsidTr="00D518C6">
        <w:trPr>
          <w:trHeight w:val="329"/>
        </w:trPr>
        <w:tc>
          <w:tcPr>
            <w:tcW w:w="2630" w:type="dxa"/>
            <w:vAlign w:val="center"/>
          </w:tcPr>
          <w:p w14:paraId="0ADD6307" w14:textId="65A32549" w:rsidR="00100384" w:rsidRPr="000E2D02" w:rsidRDefault="00686CD7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</w:pPr>
            <w:r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  <w:t>Title</w:t>
            </w:r>
          </w:p>
        </w:tc>
        <w:tc>
          <w:tcPr>
            <w:tcW w:w="6437" w:type="dxa"/>
            <w:vAlign w:val="center"/>
          </w:tcPr>
          <w:p w14:paraId="6A2CCD58" w14:textId="77777777" w:rsidR="00100384" w:rsidRPr="000E2D02" w:rsidRDefault="00100384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en-US" w:eastAsia="pl-PL"/>
              </w:rPr>
            </w:pPr>
          </w:p>
        </w:tc>
      </w:tr>
      <w:tr w:rsidR="00100384" w:rsidRPr="000E2D02" w14:paraId="5ED370BD" w14:textId="77777777" w:rsidTr="00D518C6">
        <w:trPr>
          <w:trHeight w:val="329"/>
        </w:trPr>
        <w:tc>
          <w:tcPr>
            <w:tcW w:w="2630" w:type="dxa"/>
            <w:vAlign w:val="center"/>
          </w:tcPr>
          <w:p w14:paraId="39C13438" w14:textId="596B38D2" w:rsidR="00100384" w:rsidRPr="000E2D02" w:rsidRDefault="00686CD7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</w:pPr>
            <w:r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 w:eastAsia="pl-PL"/>
              </w:rPr>
              <w:t>Corresponding Author's email</w:t>
            </w:r>
          </w:p>
        </w:tc>
        <w:tc>
          <w:tcPr>
            <w:tcW w:w="6437" w:type="dxa"/>
            <w:vAlign w:val="center"/>
          </w:tcPr>
          <w:p w14:paraId="43FD131F" w14:textId="77777777" w:rsidR="00100384" w:rsidRPr="000E2D02" w:rsidRDefault="00100384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en-US" w:eastAsia="pl-PL"/>
              </w:rPr>
            </w:pPr>
          </w:p>
        </w:tc>
      </w:tr>
      <w:tr w:rsidR="00100384" w:rsidRPr="000E2D02" w14:paraId="0BD506FB" w14:textId="77777777" w:rsidTr="00D518C6">
        <w:trPr>
          <w:trHeight w:val="329"/>
        </w:trPr>
        <w:tc>
          <w:tcPr>
            <w:tcW w:w="2630" w:type="dxa"/>
            <w:vAlign w:val="center"/>
          </w:tcPr>
          <w:p w14:paraId="7098F2C0" w14:textId="15D0F418" w:rsidR="00100384" w:rsidRPr="000E2D02" w:rsidRDefault="00686CD7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en-US" w:eastAsia="pl-PL"/>
              </w:rPr>
            </w:pPr>
            <w:r w:rsidRPr="000E2D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en-US" w:eastAsia="pl-PL"/>
              </w:rPr>
              <w:t>Co-Authors Names</w:t>
            </w:r>
          </w:p>
        </w:tc>
        <w:tc>
          <w:tcPr>
            <w:tcW w:w="6437" w:type="dxa"/>
            <w:vAlign w:val="center"/>
          </w:tcPr>
          <w:p w14:paraId="36A5A5C3" w14:textId="77777777" w:rsidR="00100384" w:rsidRPr="000E2D02" w:rsidRDefault="00100384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en-US" w:eastAsia="pl-PL"/>
              </w:rPr>
            </w:pPr>
          </w:p>
        </w:tc>
      </w:tr>
    </w:tbl>
    <w:p w14:paraId="62A374E1" w14:textId="77777777" w:rsidR="000E2D02" w:rsidRPr="000E2D02" w:rsidRDefault="000E2D02" w:rsidP="000E6A7D">
      <w:pPr>
        <w:shd w:val="clear" w:color="auto" w:fill="FFFFFF"/>
        <w:spacing w:line="276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val="en-US" w:eastAsia="pl-PL"/>
        </w:rPr>
      </w:pPr>
    </w:p>
    <w:p w14:paraId="44D59BDB" w14:textId="4162CAB0" w:rsidR="008440BA" w:rsidRPr="000E2D02" w:rsidRDefault="000E2D02" w:rsidP="000E6A7D">
      <w:pPr>
        <w:shd w:val="clear" w:color="auto" w:fill="FFFFFF"/>
        <w:spacing w:line="276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val="en-US" w:eastAsia="pl-PL"/>
        </w:rPr>
      </w:pPr>
      <w:r w:rsidRPr="000E2D02">
        <w:rPr>
          <w:rFonts w:ascii="Times New Roman" w:eastAsia="Times New Roman" w:hAnsi="Times New Roman" w:cs="Times New Roman"/>
          <w:color w:val="000000" w:themeColor="text1"/>
          <w:lang w:val="en-US" w:eastAsia="pl-PL"/>
        </w:rPr>
        <w:t xml:space="preserve">The application and a project summary form must be sent in English to: </w:t>
      </w:r>
      <w:r w:rsidRPr="00F16F8E">
        <w:rPr>
          <w:rFonts w:ascii="Times New Roman" w:eastAsia="Times New Roman" w:hAnsi="Times New Roman" w:cs="Times New Roman"/>
          <w:b/>
          <w:bCs/>
          <w:color w:val="000000" w:themeColor="text1"/>
          <w:lang w:val="en-US" w:eastAsia="pl-PL"/>
        </w:rPr>
        <w:t>congress.ecaas@gmail.com by February, 20</w:t>
      </w:r>
      <w:r w:rsidRPr="00F16F8E">
        <w:rPr>
          <w:rFonts w:ascii="Times New Roman" w:eastAsia="Times New Roman" w:hAnsi="Times New Roman" w:cs="Times New Roman"/>
          <w:b/>
          <w:bCs/>
          <w:color w:val="000000" w:themeColor="text1"/>
          <w:vertAlign w:val="superscript"/>
          <w:lang w:val="en-US" w:eastAsia="pl-PL"/>
        </w:rPr>
        <w:t>th</w:t>
      </w:r>
      <w:r w:rsidRPr="00F16F8E">
        <w:rPr>
          <w:rFonts w:ascii="Times New Roman" w:eastAsia="Times New Roman" w:hAnsi="Times New Roman" w:cs="Times New Roman"/>
          <w:b/>
          <w:bCs/>
          <w:color w:val="000000" w:themeColor="text1"/>
          <w:lang w:val="en-US" w:eastAsia="pl-PL"/>
        </w:rPr>
        <w:t>.</w:t>
      </w:r>
    </w:p>
    <w:p w14:paraId="2DD2F223" w14:textId="14D791E8" w:rsidR="000E2D02" w:rsidRDefault="000E2D02" w:rsidP="000E6A7D">
      <w:pPr>
        <w:shd w:val="clear" w:color="auto" w:fill="FFFFFF"/>
        <w:spacing w:line="276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val="en-US" w:eastAsia="pl-PL"/>
        </w:rPr>
      </w:pPr>
    </w:p>
    <w:p w14:paraId="2D052895" w14:textId="39F29FEC" w:rsidR="00E1002E" w:rsidRDefault="00E1002E" w:rsidP="000E6A7D">
      <w:pPr>
        <w:shd w:val="clear" w:color="auto" w:fill="FFFFFF"/>
        <w:spacing w:line="276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val="en-US" w:eastAsia="pl-PL"/>
        </w:rPr>
      </w:pPr>
    </w:p>
    <w:p w14:paraId="2BEDEAD7" w14:textId="3AD160FA" w:rsidR="00E1002E" w:rsidRDefault="00E1002E" w:rsidP="000E6A7D">
      <w:pPr>
        <w:shd w:val="clear" w:color="auto" w:fill="FFFFFF"/>
        <w:spacing w:line="276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val="en-US" w:eastAsia="pl-PL"/>
        </w:rPr>
      </w:pPr>
    </w:p>
    <w:p w14:paraId="0D821CCF" w14:textId="67636385" w:rsidR="00BA40F2" w:rsidRDefault="00BA40F2" w:rsidP="000E6A7D">
      <w:pPr>
        <w:shd w:val="clear" w:color="auto" w:fill="FFFFFF"/>
        <w:spacing w:line="276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val="en-US" w:eastAsia="pl-PL"/>
        </w:rPr>
      </w:pPr>
    </w:p>
    <w:p w14:paraId="6AEDD808" w14:textId="41858844" w:rsidR="00C07C86" w:rsidRDefault="00C07C86" w:rsidP="000E6A7D">
      <w:pPr>
        <w:shd w:val="clear" w:color="auto" w:fill="FFFFFF"/>
        <w:spacing w:line="276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val="en-US" w:eastAsia="pl-PL"/>
        </w:rPr>
      </w:pPr>
    </w:p>
    <w:p w14:paraId="3AC97F21" w14:textId="77777777" w:rsidR="00C07C86" w:rsidRPr="000E2D02" w:rsidRDefault="00C07C86" w:rsidP="000E6A7D">
      <w:pPr>
        <w:shd w:val="clear" w:color="auto" w:fill="FFFFFF"/>
        <w:spacing w:line="276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val="en-US" w:eastAsia="pl-PL"/>
        </w:rPr>
      </w:pPr>
    </w:p>
    <w:p w14:paraId="72A817B4" w14:textId="1D037A59" w:rsidR="00686CD7" w:rsidRPr="000E2D02" w:rsidRDefault="00686CD7" w:rsidP="00510E11">
      <w:pPr>
        <w:pStyle w:val="Akapitzlist"/>
        <w:numPr>
          <w:ilvl w:val="0"/>
          <w:numId w:val="20"/>
        </w:numPr>
        <w:spacing w:line="276" w:lineRule="auto"/>
        <w:jc w:val="both"/>
        <w:rPr>
          <w:rFonts w:ascii="Times New Roman" w:eastAsia="Times New Roman" w:hAnsi="Times New Roman" w:cs="Times New Roman"/>
          <w:color w:val="000000" w:themeColor="text1"/>
          <w:lang w:val="en-US" w:eastAsia="pl-PL"/>
        </w:rPr>
      </w:pPr>
      <w:r w:rsidRPr="000E2D02">
        <w:rPr>
          <w:rFonts w:ascii="Times New Roman" w:eastAsia="Times New Roman" w:hAnsi="Times New Roman" w:cs="Times New Roman"/>
          <w:color w:val="000000" w:themeColor="text1"/>
          <w:lang w:val="en-US" w:eastAsia="pl-PL"/>
        </w:rPr>
        <w:lastRenderedPageBreak/>
        <w:t>Editorial requirements: Times New Roman font, title 12 pp bold, authors and affiliations 10 pp, text 11 pp, 1.15-line spacing, numerical citations – for example IEEE/Multidisciplinary Digital Publishing Institute citation style: [1]</w:t>
      </w:r>
    </w:p>
    <w:p w14:paraId="35A24F59" w14:textId="76DEA86B" w:rsidR="00686CD7" w:rsidRPr="000E2D02" w:rsidRDefault="00686CD7" w:rsidP="00510E11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Times New Roman" w:eastAsia="Times New Roman" w:hAnsi="Times New Roman" w:cs="Times New Roman"/>
          <w:color w:val="000000" w:themeColor="text1"/>
          <w:lang w:val="en-US" w:eastAsia="pl-PL"/>
        </w:rPr>
      </w:pPr>
      <w:r w:rsidRPr="000E2D02">
        <w:rPr>
          <w:rFonts w:ascii="Times New Roman" w:eastAsia="Times New Roman" w:hAnsi="Times New Roman" w:cs="Times New Roman"/>
          <w:color w:val="000000" w:themeColor="text1"/>
          <w:lang w:val="en-US" w:eastAsia="pl-PL"/>
        </w:rPr>
        <w:t xml:space="preserve">Structural abstracts: title, authors and affiliation, key words, introduction, materials and methods, results, conclusion (The maximum size of abstracts is limited to </w:t>
      </w:r>
      <w:r w:rsidRPr="000E2D02">
        <w:rPr>
          <w:rFonts w:ascii="Times New Roman" w:eastAsia="Times New Roman" w:hAnsi="Times New Roman" w:cs="Times New Roman"/>
          <w:b/>
          <w:bCs/>
          <w:color w:val="000000" w:themeColor="text1"/>
          <w:lang w:val="en-US" w:eastAsia="pl-PL"/>
        </w:rPr>
        <w:t>250 words</w:t>
      </w:r>
      <w:r w:rsidRPr="000E2D02">
        <w:rPr>
          <w:rFonts w:ascii="Times New Roman" w:eastAsia="Times New Roman" w:hAnsi="Times New Roman" w:cs="Times New Roman"/>
          <w:color w:val="000000" w:themeColor="text1"/>
          <w:lang w:val="en-US" w:eastAsia="pl-PL"/>
        </w:rPr>
        <w:t>)</w:t>
      </w:r>
    </w:p>
    <w:p w14:paraId="2ECAE605" w14:textId="238E0BA2" w:rsidR="00686CD7" w:rsidRPr="000E2D02" w:rsidRDefault="00686CD7" w:rsidP="00510E11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Times New Roman" w:eastAsia="Times New Roman" w:hAnsi="Times New Roman" w:cs="Times New Roman"/>
          <w:color w:val="000000" w:themeColor="text1"/>
          <w:lang w:val="en-US" w:eastAsia="pl-PL"/>
        </w:rPr>
      </w:pPr>
      <w:r w:rsidRPr="000E2D02">
        <w:rPr>
          <w:rFonts w:ascii="Times New Roman" w:eastAsia="Times New Roman" w:hAnsi="Times New Roman" w:cs="Times New Roman"/>
          <w:color w:val="000000" w:themeColor="text1"/>
          <w:lang w:val="en-US" w:eastAsia="pl-PL"/>
        </w:rPr>
        <w:t>Accepted file types: PDF, doc, docx</w:t>
      </w:r>
    </w:p>
    <w:p w14:paraId="7CBE03C5" w14:textId="61FA9C15" w:rsidR="00686CD7" w:rsidRPr="000E2D02" w:rsidRDefault="00686CD7" w:rsidP="00510E11">
      <w:pPr>
        <w:pStyle w:val="Akapitzlist"/>
        <w:numPr>
          <w:ilvl w:val="0"/>
          <w:numId w:val="24"/>
        </w:numPr>
        <w:spacing w:line="276" w:lineRule="auto"/>
        <w:jc w:val="both"/>
        <w:rPr>
          <w:rFonts w:ascii="Times New Roman" w:hAnsi="Times New Roman" w:cs="Times New Roman"/>
          <w:color w:val="FF0000"/>
          <w:sz w:val="22"/>
          <w:szCs w:val="22"/>
          <w:u w:val="single"/>
          <w:lang w:val="en-US"/>
        </w:rPr>
      </w:pPr>
      <w:r w:rsidRPr="000E2D02">
        <w:rPr>
          <w:rFonts w:ascii="Times New Roman" w:eastAsia="Times New Roman" w:hAnsi="Times New Roman" w:cs="Times New Roman"/>
          <w:color w:val="000000" w:themeColor="text1"/>
          <w:u w:val="single"/>
          <w:lang w:val="en-US" w:eastAsia="pl-PL"/>
        </w:rPr>
        <w:t>WE ONLY ACCEPT TEXTS IN ENGLISH.</w:t>
      </w:r>
    </w:p>
    <w:p w14:paraId="5C461594" w14:textId="07B6B07A" w:rsidR="00915A67" w:rsidRPr="000E2D02" w:rsidRDefault="00915A67" w:rsidP="002827D7">
      <w:pPr>
        <w:tabs>
          <w:tab w:val="left" w:pos="294"/>
        </w:tabs>
        <w:spacing w:line="276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2"/>
          <w:szCs w:val="22"/>
          <w:lang w:val="en-US"/>
        </w:rPr>
      </w:pPr>
    </w:p>
    <w:p w14:paraId="069CF1DE" w14:textId="4DF7984E" w:rsidR="00915A67" w:rsidRPr="000E2D02" w:rsidRDefault="00915A67" w:rsidP="002827D7">
      <w:pPr>
        <w:tabs>
          <w:tab w:val="left" w:pos="294"/>
        </w:tabs>
        <w:spacing w:line="276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2"/>
          <w:szCs w:val="22"/>
          <w:lang w:val="en-US"/>
        </w:rPr>
      </w:pPr>
    </w:p>
    <w:p w14:paraId="2E9ACD31" w14:textId="1701C4DA" w:rsidR="00915A67" w:rsidRPr="000E2D02" w:rsidRDefault="0041755F" w:rsidP="002827D7">
      <w:pPr>
        <w:tabs>
          <w:tab w:val="left" w:pos="294"/>
        </w:tabs>
        <w:spacing w:line="276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2"/>
          <w:szCs w:val="22"/>
          <w:lang w:val="en-US"/>
        </w:rPr>
      </w:pPr>
      <w:r w:rsidRPr="000E2D02">
        <w:rPr>
          <w:rFonts w:ascii="Times New Roman" w:hAnsi="Times New Roman" w:cs="Times New Roman"/>
          <w:b/>
          <w:bCs/>
          <w:i/>
          <w:iCs/>
          <w:noProof/>
          <w:color w:val="000000" w:themeColor="text1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9553EB" wp14:editId="20DD3178">
                <wp:simplePos x="0" y="0"/>
                <wp:positionH relativeFrom="column">
                  <wp:posOffset>-4249</wp:posOffset>
                </wp:positionH>
                <wp:positionV relativeFrom="paragraph">
                  <wp:posOffset>186259</wp:posOffset>
                </wp:positionV>
                <wp:extent cx="5965190" cy="6070862"/>
                <wp:effectExtent l="0" t="0" r="16510" b="12700"/>
                <wp:wrapNone/>
                <wp:docPr id="1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5190" cy="60708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4A4861" w14:textId="77777777" w:rsidR="00F15066" w:rsidRDefault="00F15066" w:rsidP="00F150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9553EB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margin-left:-.35pt;margin-top:14.65pt;width:469.7pt;height:47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" fillcolor="white [3201]" strokeweight=".5pt">
                <v:textbox>
                  <w:txbxContent>
                    <w:p w14:paraId="654A4861" w14:textId="77777777" w:rsidR="00F15066" w:rsidRDefault="00F15066" w:rsidP="00F15066"/>
                  </w:txbxContent>
                </v:textbox>
              </v:shape>
            </w:pict>
          </mc:Fallback>
        </mc:AlternateContent>
      </w:r>
      <w:r w:rsidR="00915A67" w:rsidRPr="000E2D02">
        <w:rPr>
          <w:rFonts w:ascii="Times New Roman" w:hAnsi="Times New Roman" w:cs="Times New Roman"/>
          <w:b/>
          <w:bCs/>
          <w:i/>
          <w:iCs/>
          <w:color w:val="000000" w:themeColor="text1"/>
          <w:sz w:val="22"/>
          <w:szCs w:val="22"/>
          <w:lang w:val="en-US"/>
        </w:rPr>
        <w:t xml:space="preserve">Place for the abstract: </w:t>
      </w:r>
    </w:p>
    <w:p w14:paraId="3BCFE290" w14:textId="375D7296" w:rsidR="00576628" w:rsidRPr="000E2D02" w:rsidRDefault="00576628" w:rsidP="001F0C2F">
      <w:pPr>
        <w:spacing w:line="276" w:lineRule="auto"/>
        <w:rPr>
          <w:rFonts w:ascii="Times New Roman" w:hAnsi="Times New Roman" w:cs="Times New Roman"/>
          <w:color w:val="FF0000"/>
          <w:sz w:val="22"/>
          <w:szCs w:val="22"/>
          <w:lang w:val="en-US"/>
        </w:rPr>
      </w:pPr>
    </w:p>
    <w:sectPr w:rsidR="00576628" w:rsidRPr="000E2D02" w:rsidSect="00A27584">
      <w:type w:val="continuous"/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01E7C" w14:textId="77777777" w:rsidR="008314F2" w:rsidRDefault="008314F2" w:rsidP="00825E09">
      <w:r>
        <w:separator/>
      </w:r>
    </w:p>
  </w:endnote>
  <w:endnote w:type="continuationSeparator" w:id="0">
    <w:p w14:paraId="7377BD92" w14:textId="77777777" w:rsidR="008314F2" w:rsidRDefault="008314F2" w:rsidP="00825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strony"/>
      </w:rPr>
      <w:id w:val="1681475731"/>
      <w:docPartObj>
        <w:docPartGallery w:val="Page Numbers (Bottom of Page)"/>
        <w:docPartUnique/>
      </w:docPartObj>
    </w:sdtPr>
    <w:sdtContent>
      <w:p w14:paraId="66F96112" w14:textId="15942D29" w:rsidR="00825E09" w:rsidRDefault="00825E09" w:rsidP="00AA6068">
        <w:pPr>
          <w:pStyle w:val="Stopka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1F0ECD0D" w14:textId="77777777" w:rsidR="00825E09" w:rsidRDefault="00825E09" w:rsidP="00825E0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strony"/>
        <w:rFonts w:ascii="Times New Roman" w:hAnsi="Times New Roman" w:cs="Times New Roman"/>
      </w:rPr>
      <w:id w:val="704071142"/>
      <w:docPartObj>
        <w:docPartGallery w:val="Page Numbers (Bottom of Page)"/>
        <w:docPartUnique/>
      </w:docPartObj>
    </w:sdtPr>
    <w:sdtContent>
      <w:p w14:paraId="47F5B6BB" w14:textId="6879D396" w:rsidR="00825E09" w:rsidRPr="00825E09" w:rsidRDefault="00825E09" w:rsidP="00AA6068">
        <w:pPr>
          <w:pStyle w:val="Stopka"/>
          <w:framePr w:wrap="none" w:vAnchor="text" w:hAnchor="margin" w:xAlign="right" w:y="1"/>
          <w:rPr>
            <w:rStyle w:val="Numerstrony"/>
            <w:rFonts w:ascii="Times New Roman" w:hAnsi="Times New Roman" w:cs="Times New Roman"/>
          </w:rPr>
        </w:pPr>
        <w:r w:rsidRPr="00825E09">
          <w:rPr>
            <w:rStyle w:val="Numerstrony"/>
            <w:rFonts w:ascii="Times New Roman" w:hAnsi="Times New Roman" w:cs="Times New Roman"/>
          </w:rPr>
          <w:fldChar w:fldCharType="begin"/>
        </w:r>
        <w:r w:rsidRPr="00825E09">
          <w:rPr>
            <w:rStyle w:val="Numerstrony"/>
            <w:rFonts w:ascii="Times New Roman" w:hAnsi="Times New Roman" w:cs="Times New Roman"/>
          </w:rPr>
          <w:instrText xml:space="preserve"> PAGE </w:instrText>
        </w:r>
        <w:r w:rsidRPr="00825E09">
          <w:rPr>
            <w:rStyle w:val="Numerstrony"/>
            <w:rFonts w:ascii="Times New Roman" w:hAnsi="Times New Roman" w:cs="Times New Roman"/>
          </w:rPr>
          <w:fldChar w:fldCharType="separate"/>
        </w:r>
        <w:r w:rsidRPr="00825E09">
          <w:rPr>
            <w:rStyle w:val="Numerstrony"/>
            <w:rFonts w:ascii="Times New Roman" w:hAnsi="Times New Roman" w:cs="Times New Roman"/>
            <w:noProof/>
          </w:rPr>
          <w:t>1</w:t>
        </w:r>
        <w:r w:rsidRPr="00825E09">
          <w:rPr>
            <w:rStyle w:val="Numerstrony"/>
            <w:rFonts w:ascii="Times New Roman" w:hAnsi="Times New Roman" w:cs="Times New Roman"/>
          </w:rPr>
          <w:fldChar w:fldCharType="end"/>
        </w:r>
      </w:p>
    </w:sdtContent>
  </w:sdt>
  <w:p w14:paraId="613EBF76" w14:textId="77777777" w:rsidR="00825E09" w:rsidRPr="00825E09" w:rsidRDefault="00825E09" w:rsidP="00825E09">
    <w:pPr>
      <w:pStyle w:val="Stopka"/>
      <w:ind w:right="360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F4ADC" w14:textId="77777777" w:rsidR="008314F2" w:rsidRDefault="008314F2" w:rsidP="00825E09">
      <w:r>
        <w:separator/>
      </w:r>
    </w:p>
  </w:footnote>
  <w:footnote w:type="continuationSeparator" w:id="0">
    <w:p w14:paraId="40C4E0C6" w14:textId="77777777" w:rsidR="008314F2" w:rsidRDefault="008314F2" w:rsidP="00825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9E958" w14:textId="03991B07" w:rsidR="00B621A9" w:rsidRDefault="00EB4847" w:rsidP="00B621A9">
    <w:pPr>
      <w:pStyle w:val="Nagwek"/>
      <w:jc w:val="center"/>
      <w:rPr>
        <w:rFonts w:ascii="Times New Roman" w:hAnsi="Times New Roman" w:cs="Times New Roman"/>
        <w:i/>
        <w:iCs/>
        <w:sz w:val="20"/>
        <w:szCs w:val="20"/>
        <w:lang w:val="en-US"/>
      </w:rPr>
    </w:pPr>
    <w:r w:rsidRPr="002313B8">
      <w:rPr>
        <w:rFonts w:ascii="Times New Roman" w:hAnsi="Times New Roman" w:cs="Times New Roman"/>
        <w:i/>
        <w:iCs/>
        <w:noProof/>
        <w:sz w:val="20"/>
        <w:szCs w:val="20"/>
      </w:rPr>
      <w:drawing>
        <wp:anchor distT="0" distB="0" distL="114300" distR="114300" simplePos="0" relativeHeight="251660288" behindDoc="0" locked="0" layoutInCell="1" allowOverlap="1" wp14:anchorId="0C6A4817" wp14:editId="59FEC4C0">
          <wp:simplePos x="0" y="0"/>
          <wp:positionH relativeFrom="column">
            <wp:posOffset>3122491</wp:posOffset>
          </wp:positionH>
          <wp:positionV relativeFrom="paragraph">
            <wp:posOffset>-346363</wp:posOffset>
          </wp:positionV>
          <wp:extent cx="2924732" cy="1026518"/>
          <wp:effectExtent l="0" t="0" r="0" b="2540"/>
          <wp:wrapNone/>
          <wp:docPr id="7" name="Obraz 6">
            <a:extLst xmlns:a="http://schemas.openxmlformats.org/drawingml/2006/main">
              <a:ext uri="{FF2B5EF4-FFF2-40B4-BE49-F238E27FC236}">
                <a16:creationId xmlns:a16="http://schemas.microsoft.com/office/drawing/2014/main" id="{8899FF68-6AB4-A2A3-61D7-BE4543F493E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Obraz 6">
                    <a:extLst>
                      <a:ext uri="{FF2B5EF4-FFF2-40B4-BE49-F238E27FC236}">
                        <a16:creationId xmlns:a16="http://schemas.microsoft.com/office/drawing/2014/main" id="{8899FF68-6AB4-A2A3-61D7-BE4543F493E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4732" cy="10265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313B8">
      <w:rPr>
        <w:rFonts w:ascii="Times New Roman" w:hAnsi="Times New Roman" w:cs="Times New Roman"/>
        <w:i/>
        <w:iCs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7FE5D8DB" wp14:editId="49E0DB73">
          <wp:simplePos x="0" y="0"/>
          <wp:positionH relativeFrom="column">
            <wp:posOffset>-771640</wp:posOffset>
          </wp:positionH>
          <wp:positionV relativeFrom="paragraph">
            <wp:posOffset>-186265</wp:posOffset>
          </wp:positionV>
          <wp:extent cx="3686240" cy="810705"/>
          <wp:effectExtent l="0" t="0" r="0" b="2540"/>
          <wp:wrapNone/>
          <wp:docPr id="6" name="Obraz 5">
            <a:extLst xmlns:a="http://schemas.openxmlformats.org/drawingml/2006/main">
              <a:ext uri="{FF2B5EF4-FFF2-40B4-BE49-F238E27FC236}">
                <a16:creationId xmlns:a16="http://schemas.microsoft.com/office/drawing/2014/main" id="{D28C7E70-A326-B8E6-49D8-DF4E1DB34F8D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D28C7E70-A326-B8E6-49D8-DF4E1DB34F8D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35743" cy="8215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CCFF3EE" w14:textId="14931D52" w:rsidR="00B621A9" w:rsidRDefault="00B621A9" w:rsidP="00B621A9">
    <w:pPr>
      <w:pStyle w:val="Nagwek"/>
      <w:jc w:val="center"/>
      <w:rPr>
        <w:rFonts w:ascii="Times New Roman" w:hAnsi="Times New Roman" w:cs="Times New Roman"/>
        <w:i/>
        <w:iCs/>
        <w:sz w:val="20"/>
        <w:szCs w:val="20"/>
        <w:lang w:val="en-US"/>
      </w:rPr>
    </w:pPr>
  </w:p>
  <w:p w14:paraId="3EB5C068" w14:textId="70DB70D9" w:rsidR="00B621A9" w:rsidRDefault="00B621A9" w:rsidP="00B621A9">
    <w:pPr>
      <w:pStyle w:val="Nagwek"/>
      <w:jc w:val="center"/>
      <w:rPr>
        <w:rFonts w:ascii="Times New Roman" w:hAnsi="Times New Roman" w:cs="Times New Roman"/>
        <w:i/>
        <w:iCs/>
        <w:sz w:val="20"/>
        <w:szCs w:val="20"/>
        <w:lang w:val="en-US"/>
      </w:rPr>
    </w:pPr>
  </w:p>
  <w:p w14:paraId="5A71E0E5" w14:textId="72ACA8AF" w:rsidR="00B621A9" w:rsidRDefault="00B621A9" w:rsidP="00B621A9">
    <w:pPr>
      <w:pStyle w:val="Nagwek"/>
      <w:jc w:val="center"/>
      <w:rPr>
        <w:rFonts w:ascii="Times New Roman" w:hAnsi="Times New Roman" w:cs="Times New Roman"/>
        <w:i/>
        <w:iCs/>
        <w:sz w:val="20"/>
        <w:szCs w:val="20"/>
        <w:lang w:val="en-US"/>
      </w:rPr>
    </w:pPr>
  </w:p>
  <w:p w14:paraId="21721E1F" w14:textId="11A324D1" w:rsidR="00AC2F75" w:rsidRDefault="00AC2F75" w:rsidP="00C76257">
    <w:pPr>
      <w:pStyle w:val="Nagwek"/>
      <w:rPr>
        <w:rFonts w:ascii="Times New Roman" w:hAnsi="Times New Roman" w:cs="Times New Roman"/>
        <w:i/>
        <w:iCs/>
        <w:sz w:val="20"/>
        <w:szCs w:val="20"/>
        <w:lang w:val="en-US"/>
      </w:rPr>
    </w:pPr>
  </w:p>
  <w:p w14:paraId="01E3EFD7" w14:textId="09BAF84B" w:rsidR="00AC2F75" w:rsidRPr="00825E09" w:rsidRDefault="006D31DD" w:rsidP="00AC2F75">
    <w:pPr>
      <w:pStyle w:val="Nagwek"/>
      <w:jc w:val="center"/>
      <w:rPr>
        <w:rFonts w:ascii="Times New Roman" w:hAnsi="Times New Roman" w:cs="Times New Roman"/>
        <w:i/>
        <w:iCs/>
        <w:sz w:val="20"/>
        <w:szCs w:val="20"/>
        <w:lang w:val="en-US"/>
      </w:rPr>
    </w:pPr>
    <w:r>
      <w:rPr>
        <w:rFonts w:ascii="Times New Roman" w:hAnsi="Times New Roman" w:cs="Times New Roman"/>
        <w:i/>
        <w:iCs/>
        <w:sz w:val="20"/>
        <w:szCs w:val="20"/>
        <w:lang w:val="en-US"/>
      </w:rPr>
      <w:t xml:space="preserve">11 </w:t>
    </w:r>
    <w:r w:rsidR="00907288">
      <w:rPr>
        <w:rFonts w:ascii="Times New Roman" w:hAnsi="Times New Roman" w:cs="Times New Roman"/>
        <w:i/>
        <w:iCs/>
        <w:sz w:val="20"/>
        <w:szCs w:val="20"/>
        <w:lang w:val="en-US"/>
      </w:rPr>
      <w:t xml:space="preserve">– </w:t>
    </w:r>
    <w:r>
      <w:rPr>
        <w:rFonts w:ascii="Times New Roman" w:hAnsi="Times New Roman" w:cs="Times New Roman"/>
        <w:i/>
        <w:iCs/>
        <w:sz w:val="20"/>
        <w:szCs w:val="20"/>
        <w:lang w:val="en-US"/>
      </w:rPr>
      <w:t>14.04.2023</w:t>
    </w:r>
    <w:r w:rsidR="00825E09" w:rsidRPr="00825E09">
      <w:rPr>
        <w:rFonts w:ascii="Times New Roman" w:hAnsi="Times New Roman" w:cs="Times New Roman"/>
        <w:i/>
        <w:iCs/>
        <w:sz w:val="20"/>
        <w:szCs w:val="20"/>
        <w:lang w:val="en-US"/>
      </w:rPr>
      <w:t>, Wroc</w:t>
    </w:r>
    <w:r w:rsidR="00164281">
      <w:rPr>
        <w:rFonts w:ascii="Times New Roman" w:hAnsi="Times New Roman" w:cs="Times New Roman"/>
        <w:i/>
        <w:iCs/>
        <w:sz w:val="20"/>
        <w:szCs w:val="20"/>
        <w:lang w:val="en-US"/>
      </w:rPr>
      <w:t>l</w:t>
    </w:r>
    <w:r w:rsidR="00825E09" w:rsidRPr="00825E09">
      <w:rPr>
        <w:rFonts w:ascii="Times New Roman" w:hAnsi="Times New Roman" w:cs="Times New Roman"/>
        <w:i/>
        <w:iCs/>
        <w:sz w:val="20"/>
        <w:szCs w:val="20"/>
        <w:lang w:val="en-US"/>
      </w:rPr>
      <w:t>aw</w:t>
    </w:r>
    <w:r w:rsidR="00164281">
      <w:rPr>
        <w:rFonts w:ascii="Times New Roman" w:hAnsi="Times New Roman" w:cs="Times New Roman"/>
        <w:i/>
        <w:iCs/>
        <w:sz w:val="20"/>
        <w:szCs w:val="20"/>
        <w:lang w:val="en-US"/>
      </w:rPr>
      <w:t>, Polan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23E4"/>
    <w:multiLevelType w:val="hybridMultilevel"/>
    <w:tmpl w:val="C55E402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633DE"/>
    <w:multiLevelType w:val="hybridMultilevel"/>
    <w:tmpl w:val="AB9C1AFA"/>
    <w:lvl w:ilvl="0" w:tplc="4F8E55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17075"/>
    <w:multiLevelType w:val="hybridMultilevel"/>
    <w:tmpl w:val="35E042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46039"/>
    <w:multiLevelType w:val="hybridMultilevel"/>
    <w:tmpl w:val="84C6101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7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14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1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29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36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43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062" w:hanging="360"/>
      </w:pPr>
      <w:rPr>
        <w:rFonts w:ascii="Wingdings" w:hAnsi="Wingdings" w:hint="default"/>
      </w:rPr>
    </w:lvl>
  </w:abstractNum>
  <w:abstractNum w:abstractNumId="4" w15:restartNumberingAfterBreak="0">
    <w:nsid w:val="15120BDA"/>
    <w:multiLevelType w:val="hybridMultilevel"/>
    <w:tmpl w:val="B1745C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960E61"/>
    <w:multiLevelType w:val="hybridMultilevel"/>
    <w:tmpl w:val="AC907C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47954"/>
    <w:multiLevelType w:val="hybridMultilevel"/>
    <w:tmpl w:val="321CE95A"/>
    <w:lvl w:ilvl="0" w:tplc="E1FE5E4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150005">
      <w:start w:val="1"/>
      <w:numFmt w:val="bullet"/>
      <w:lvlText w:val=""/>
      <w:lvlJc w:val="left"/>
      <w:pPr>
        <w:ind w:left="1778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1370DA"/>
    <w:multiLevelType w:val="hybridMultilevel"/>
    <w:tmpl w:val="418C0C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82BCF"/>
    <w:multiLevelType w:val="hybridMultilevel"/>
    <w:tmpl w:val="E2A8FD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0252F0"/>
    <w:multiLevelType w:val="hybridMultilevel"/>
    <w:tmpl w:val="E2D0CB90"/>
    <w:lvl w:ilvl="0" w:tplc="1C94B14A">
      <w:start w:val="16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81212"/>
    <w:multiLevelType w:val="multilevel"/>
    <w:tmpl w:val="0616F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0AE2768"/>
    <w:multiLevelType w:val="hybridMultilevel"/>
    <w:tmpl w:val="01706E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7D320F"/>
    <w:multiLevelType w:val="hybridMultilevel"/>
    <w:tmpl w:val="54C435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D573BC"/>
    <w:multiLevelType w:val="multilevel"/>
    <w:tmpl w:val="83D2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6BD7CC3"/>
    <w:multiLevelType w:val="hybridMultilevel"/>
    <w:tmpl w:val="2F1A3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96494A"/>
    <w:multiLevelType w:val="hybridMultilevel"/>
    <w:tmpl w:val="690C85D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31665C"/>
    <w:multiLevelType w:val="hybridMultilevel"/>
    <w:tmpl w:val="1C2E8366"/>
    <w:lvl w:ilvl="0" w:tplc="041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4368596">
      <w:start w:val="8"/>
      <w:numFmt w:val="bullet"/>
      <w:lvlText w:val="•"/>
      <w:lvlJc w:val="left"/>
      <w:pPr>
        <w:ind w:left="1562" w:hanging="700"/>
      </w:pPr>
      <w:rPr>
        <w:rFonts w:ascii="Times New Roman" w:eastAsia="Times New Roman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D8618A2"/>
    <w:multiLevelType w:val="hybridMultilevel"/>
    <w:tmpl w:val="77EC25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062D2A"/>
    <w:multiLevelType w:val="hybridMultilevel"/>
    <w:tmpl w:val="EFD8E4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1E1F6C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4A21CC"/>
    <w:multiLevelType w:val="multilevel"/>
    <w:tmpl w:val="7EF04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BB30F23"/>
    <w:multiLevelType w:val="multilevel"/>
    <w:tmpl w:val="B12C8678"/>
    <w:lvl w:ilvl="0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46"/>
        </w:tabs>
        <w:ind w:left="2946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66"/>
        </w:tabs>
        <w:ind w:left="3666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06"/>
        </w:tabs>
        <w:ind w:left="5106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26"/>
        </w:tabs>
        <w:ind w:left="5826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DCE4FAA"/>
    <w:multiLevelType w:val="hybridMultilevel"/>
    <w:tmpl w:val="0992A792"/>
    <w:lvl w:ilvl="0" w:tplc="0415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22" w15:restartNumberingAfterBreak="0">
    <w:nsid w:val="704C5C79"/>
    <w:multiLevelType w:val="hybridMultilevel"/>
    <w:tmpl w:val="CE02C0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21F14"/>
    <w:multiLevelType w:val="hybridMultilevel"/>
    <w:tmpl w:val="DE3056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7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4319093">
    <w:abstractNumId w:val="13"/>
  </w:num>
  <w:num w:numId="2" w16cid:durableId="2046368437">
    <w:abstractNumId w:val="10"/>
  </w:num>
  <w:num w:numId="3" w16cid:durableId="1477842886">
    <w:abstractNumId w:val="12"/>
  </w:num>
  <w:num w:numId="4" w16cid:durableId="966397477">
    <w:abstractNumId w:val="5"/>
  </w:num>
  <w:num w:numId="5" w16cid:durableId="792481476">
    <w:abstractNumId w:val="20"/>
  </w:num>
  <w:num w:numId="6" w16cid:durableId="1372874175">
    <w:abstractNumId w:val="2"/>
  </w:num>
  <w:num w:numId="7" w16cid:durableId="1730376981">
    <w:abstractNumId w:val="19"/>
  </w:num>
  <w:num w:numId="8" w16cid:durableId="235287588">
    <w:abstractNumId w:val="11"/>
  </w:num>
  <w:num w:numId="9" w16cid:durableId="2133550681">
    <w:abstractNumId w:val="17"/>
  </w:num>
  <w:num w:numId="10" w16cid:durableId="426971902">
    <w:abstractNumId w:val="22"/>
  </w:num>
  <w:num w:numId="11" w16cid:durableId="1462577449">
    <w:abstractNumId w:val="21"/>
  </w:num>
  <w:num w:numId="12" w16cid:durableId="137654318">
    <w:abstractNumId w:val="7"/>
  </w:num>
  <w:num w:numId="13" w16cid:durableId="180944956">
    <w:abstractNumId w:val="16"/>
  </w:num>
  <w:num w:numId="14" w16cid:durableId="1032876183">
    <w:abstractNumId w:val="4"/>
  </w:num>
  <w:num w:numId="15" w16cid:durableId="1321545074">
    <w:abstractNumId w:val="15"/>
  </w:num>
  <w:num w:numId="16" w16cid:durableId="1104961890">
    <w:abstractNumId w:val="8"/>
  </w:num>
  <w:num w:numId="17" w16cid:durableId="1628119025">
    <w:abstractNumId w:val="9"/>
  </w:num>
  <w:num w:numId="18" w16cid:durableId="720056432">
    <w:abstractNumId w:val="0"/>
  </w:num>
  <w:num w:numId="19" w16cid:durableId="80878099">
    <w:abstractNumId w:val="23"/>
  </w:num>
  <w:num w:numId="20" w16cid:durableId="1669481057">
    <w:abstractNumId w:val="6"/>
  </w:num>
  <w:num w:numId="21" w16cid:durableId="1342783348">
    <w:abstractNumId w:val="3"/>
  </w:num>
  <w:num w:numId="22" w16cid:durableId="628434087">
    <w:abstractNumId w:val="18"/>
  </w:num>
  <w:num w:numId="23" w16cid:durableId="1136336188">
    <w:abstractNumId w:val="14"/>
  </w:num>
  <w:num w:numId="24" w16cid:durableId="39601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TIwszAyMbQwNjZS0lEKTi0uzszPAykwqgUAl8DWnCwAAAA="/>
  </w:docVars>
  <w:rsids>
    <w:rsidRoot w:val="008C4137"/>
    <w:rsid w:val="00000F09"/>
    <w:rsid w:val="00003BC7"/>
    <w:rsid w:val="00003C5C"/>
    <w:rsid w:val="00007B03"/>
    <w:rsid w:val="000145BE"/>
    <w:rsid w:val="00016D91"/>
    <w:rsid w:val="0001760C"/>
    <w:rsid w:val="000353D6"/>
    <w:rsid w:val="000353EC"/>
    <w:rsid w:val="0003553C"/>
    <w:rsid w:val="00043862"/>
    <w:rsid w:val="000453F1"/>
    <w:rsid w:val="0004554B"/>
    <w:rsid w:val="000458A4"/>
    <w:rsid w:val="00046872"/>
    <w:rsid w:val="000471D4"/>
    <w:rsid w:val="00053DEE"/>
    <w:rsid w:val="000612E7"/>
    <w:rsid w:val="0006338E"/>
    <w:rsid w:val="00066718"/>
    <w:rsid w:val="0007011D"/>
    <w:rsid w:val="00072DE3"/>
    <w:rsid w:val="00074E62"/>
    <w:rsid w:val="00074FA8"/>
    <w:rsid w:val="00075265"/>
    <w:rsid w:val="00080B2A"/>
    <w:rsid w:val="00081903"/>
    <w:rsid w:val="000827EF"/>
    <w:rsid w:val="00086545"/>
    <w:rsid w:val="000877A1"/>
    <w:rsid w:val="0009217A"/>
    <w:rsid w:val="0009461D"/>
    <w:rsid w:val="0009486C"/>
    <w:rsid w:val="00097615"/>
    <w:rsid w:val="000A2D01"/>
    <w:rsid w:val="000B1125"/>
    <w:rsid w:val="000B5325"/>
    <w:rsid w:val="000B78AC"/>
    <w:rsid w:val="000D29C2"/>
    <w:rsid w:val="000D72D2"/>
    <w:rsid w:val="000E0E04"/>
    <w:rsid w:val="000E1391"/>
    <w:rsid w:val="000E1D2A"/>
    <w:rsid w:val="000E2D02"/>
    <w:rsid w:val="000E35FD"/>
    <w:rsid w:val="000E4CF1"/>
    <w:rsid w:val="000E6A7D"/>
    <w:rsid w:val="000F13E5"/>
    <w:rsid w:val="000F188C"/>
    <w:rsid w:val="000F62AF"/>
    <w:rsid w:val="000F66E3"/>
    <w:rsid w:val="000F71CD"/>
    <w:rsid w:val="00100384"/>
    <w:rsid w:val="00100C51"/>
    <w:rsid w:val="00104B04"/>
    <w:rsid w:val="00112A1A"/>
    <w:rsid w:val="00116842"/>
    <w:rsid w:val="00116C43"/>
    <w:rsid w:val="00117D94"/>
    <w:rsid w:val="0012147B"/>
    <w:rsid w:val="00125256"/>
    <w:rsid w:val="00125A2F"/>
    <w:rsid w:val="001334DF"/>
    <w:rsid w:val="0013418C"/>
    <w:rsid w:val="00143675"/>
    <w:rsid w:val="00150926"/>
    <w:rsid w:val="00150D54"/>
    <w:rsid w:val="001518EB"/>
    <w:rsid w:val="00152E91"/>
    <w:rsid w:val="00164281"/>
    <w:rsid w:val="00165777"/>
    <w:rsid w:val="00166191"/>
    <w:rsid w:val="00174220"/>
    <w:rsid w:val="00174E41"/>
    <w:rsid w:val="00181EC4"/>
    <w:rsid w:val="001824CF"/>
    <w:rsid w:val="00182EA8"/>
    <w:rsid w:val="001853F1"/>
    <w:rsid w:val="00190499"/>
    <w:rsid w:val="001944A8"/>
    <w:rsid w:val="00194CBB"/>
    <w:rsid w:val="00195DD4"/>
    <w:rsid w:val="00196394"/>
    <w:rsid w:val="001A1327"/>
    <w:rsid w:val="001A1426"/>
    <w:rsid w:val="001A1AC4"/>
    <w:rsid w:val="001A35AA"/>
    <w:rsid w:val="001B24B6"/>
    <w:rsid w:val="001B560B"/>
    <w:rsid w:val="001B5D48"/>
    <w:rsid w:val="001C69F5"/>
    <w:rsid w:val="001D4E94"/>
    <w:rsid w:val="001D73C7"/>
    <w:rsid w:val="001E143E"/>
    <w:rsid w:val="001E1D98"/>
    <w:rsid w:val="001F0C2F"/>
    <w:rsid w:val="001F2CEC"/>
    <w:rsid w:val="00201399"/>
    <w:rsid w:val="0020297E"/>
    <w:rsid w:val="00202D7E"/>
    <w:rsid w:val="00207B54"/>
    <w:rsid w:val="00211A9A"/>
    <w:rsid w:val="002120DF"/>
    <w:rsid w:val="002124E6"/>
    <w:rsid w:val="00212C92"/>
    <w:rsid w:val="00224742"/>
    <w:rsid w:val="0022741A"/>
    <w:rsid w:val="002313B8"/>
    <w:rsid w:val="00231AA8"/>
    <w:rsid w:val="0023403B"/>
    <w:rsid w:val="0023637E"/>
    <w:rsid w:val="00236C0F"/>
    <w:rsid w:val="00241A60"/>
    <w:rsid w:val="00241D3F"/>
    <w:rsid w:val="00242C19"/>
    <w:rsid w:val="00243EAC"/>
    <w:rsid w:val="002441DA"/>
    <w:rsid w:val="0024592C"/>
    <w:rsid w:val="00254B40"/>
    <w:rsid w:val="002557BB"/>
    <w:rsid w:val="00256721"/>
    <w:rsid w:val="002567DC"/>
    <w:rsid w:val="0025783F"/>
    <w:rsid w:val="002616F7"/>
    <w:rsid w:val="0026276A"/>
    <w:rsid w:val="002638FC"/>
    <w:rsid w:val="0026626F"/>
    <w:rsid w:val="002712A6"/>
    <w:rsid w:val="00271389"/>
    <w:rsid w:val="00272E08"/>
    <w:rsid w:val="00273747"/>
    <w:rsid w:val="00276618"/>
    <w:rsid w:val="002771B8"/>
    <w:rsid w:val="00277224"/>
    <w:rsid w:val="00281F8A"/>
    <w:rsid w:val="002827D7"/>
    <w:rsid w:val="002834DC"/>
    <w:rsid w:val="0028378F"/>
    <w:rsid w:val="00284876"/>
    <w:rsid w:val="00285D13"/>
    <w:rsid w:val="00286F5D"/>
    <w:rsid w:val="00291B06"/>
    <w:rsid w:val="002A1C54"/>
    <w:rsid w:val="002B194C"/>
    <w:rsid w:val="002B21A5"/>
    <w:rsid w:val="002B41EC"/>
    <w:rsid w:val="002B468A"/>
    <w:rsid w:val="002B6C76"/>
    <w:rsid w:val="002B78E1"/>
    <w:rsid w:val="002C1905"/>
    <w:rsid w:val="002C4203"/>
    <w:rsid w:val="002C46CE"/>
    <w:rsid w:val="002C5EB7"/>
    <w:rsid w:val="002C6F11"/>
    <w:rsid w:val="002C7BB8"/>
    <w:rsid w:val="002D2B91"/>
    <w:rsid w:val="002D32A9"/>
    <w:rsid w:val="002D3AAD"/>
    <w:rsid w:val="002D5D3B"/>
    <w:rsid w:val="002D6C64"/>
    <w:rsid w:val="002E348E"/>
    <w:rsid w:val="002E3651"/>
    <w:rsid w:val="002E3D84"/>
    <w:rsid w:val="002E5807"/>
    <w:rsid w:val="002E7423"/>
    <w:rsid w:val="002F130F"/>
    <w:rsid w:val="002F18A1"/>
    <w:rsid w:val="002F1D54"/>
    <w:rsid w:val="002F2143"/>
    <w:rsid w:val="002F2DE1"/>
    <w:rsid w:val="002F3755"/>
    <w:rsid w:val="002F3D11"/>
    <w:rsid w:val="002F6E10"/>
    <w:rsid w:val="00300F93"/>
    <w:rsid w:val="0030162C"/>
    <w:rsid w:val="00301AE0"/>
    <w:rsid w:val="00301C75"/>
    <w:rsid w:val="003022A3"/>
    <w:rsid w:val="00302955"/>
    <w:rsid w:val="003072DB"/>
    <w:rsid w:val="003124CD"/>
    <w:rsid w:val="003127D0"/>
    <w:rsid w:val="00313DBC"/>
    <w:rsid w:val="00315C0D"/>
    <w:rsid w:val="00317832"/>
    <w:rsid w:val="0032042E"/>
    <w:rsid w:val="003214E6"/>
    <w:rsid w:val="00322314"/>
    <w:rsid w:val="003242ED"/>
    <w:rsid w:val="0032733F"/>
    <w:rsid w:val="003300ED"/>
    <w:rsid w:val="003338B7"/>
    <w:rsid w:val="00334FA4"/>
    <w:rsid w:val="0034019D"/>
    <w:rsid w:val="00340EE8"/>
    <w:rsid w:val="00355B64"/>
    <w:rsid w:val="00355DA4"/>
    <w:rsid w:val="00355E5F"/>
    <w:rsid w:val="00360D0A"/>
    <w:rsid w:val="003612E3"/>
    <w:rsid w:val="00363D7D"/>
    <w:rsid w:val="00366557"/>
    <w:rsid w:val="0036670D"/>
    <w:rsid w:val="00366F88"/>
    <w:rsid w:val="0037286B"/>
    <w:rsid w:val="003748FD"/>
    <w:rsid w:val="00374F20"/>
    <w:rsid w:val="00375B3B"/>
    <w:rsid w:val="003773F6"/>
    <w:rsid w:val="00377DBF"/>
    <w:rsid w:val="003810A7"/>
    <w:rsid w:val="00385525"/>
    <w:rsid w:val="003871EA"/>
    <w:rsid w:val="003918AC"/>
    <w:rsid w:val="0039444D"/>
    <w:rsid w:val="00396262"/>
    <w:rsid w:val="0039674B"/>
    <w:rsid w:val="003A150D"/>
    <w:rsid w:val="003A2D49"/>
    <w:rsid w:val="003A3CEA"/>
    <w:rsid w:val="003A49FE"/>
    <w:rsid w:val="003B711F"/>
    <w:rsid w:val="003C0B6A"/>
    <w:rsid w:val="003C7FD4"/>
    <w:rsid w:val="003D18CB"/>
    <w:rsid w:val="003D2023"/>
    <w:rsid w:val="003D6E6A"/>
    <w:rsid w:val="003D728D"/>
    <w:rsid w:val="003E14E4"/>
    <w:rsid w:val="003E2494"/>
    <w:rsid w:val="003E4934"/>
    <w:rsid w:val="003E64E5"/>
    <w:rsid w:val="003E6542"/>
    <w:rsid w:val="003F158F"/>
    <w:rsid w:val="003F53B3"/>
    <w:rsid w:val="003F6D26"/>
    <w:rsid w:val="004049DF"/>
    <w:rsid w:val="00407FE5"/>
    <w:rsid w:val="0041755F"/>
    <w:rsid w:val="00421CA2"/>
    <w:rsid w:val="00422C08"/>
    <w:rsid w:val="00425BB2"/>
    <w:rsid w:val="004271CE"/>
    <w:rsid w:val="0043224D"/>
    <w:rsid w:val="00432687"/>
    <w:rsid w:val="00433F6C"/>
    <w:rsid w:val="00434137"/>
    <w:rsid w:val="00434E2D"/>
    <w:rsid w:val="00435CE2"/>
    <w:rsid w:val="00436905"/>
    <w:rsid w:val="00441AC4"/>
    <w:rsid w:val="00441C22"/>
    <w:rsid w:val="004427BC"/>
    <w:rsid w:val="00443475"/>
    <w:rsid w:val="00451EEF"/>
    <w:rsid w:val="0045496F"/>
    <w:rsid w:val="0045583B"/>
    <w:rsid w:val="00461A25"/>
    <w:rsid w:val="00466CFA"/>
    <w:rsid w:val="00471A01"/>
    <w:rsid w:val="00475B37"/>
    <w:rsid w:val="0048221E"/>
    <w:rsid w:val="00483B2B"/>
    <w:rsid w:val="0048545D"/>
    <w:rsid w:val="00485E7F"/>
    <w:rsid w:val="004970A5"/>
    <w:rsid w:val="004973AC"/>
    <w:rsid w:val="004A0FC8"/>
    <w:rsid w:val="004A5254"/>
    <w:rsid w:val="004A5653"/>
    <w:rsid w:val="004A6ACC"/>
    <w:rsid w:val="004A7C0E"/>
    <w:rsid w:val="004B5499"/>
    <w:rsid w:val="004C0492"/>
    <w:rsid w:val="004C0656"/>
    <w:rsid w:val="004C505D"/>
    <w:rsid w:val="004C7802"/>
    <w:rsid w:val="004D0F5E"/>
    <w:rsid w:val="004D1213"/>
    <w:rsid w:val="004D43BF"/>
    <w:rsid w:val="004D7C62"/>
    <w:rsid w:val="004E0A00"/>
    <w:rsid w:val="004E49F2"/>
    <w:rsid w:val="004E7279"/>
    <w:rsid w:val="004E7AF5"/>
    <w:rsid w:val="00503BD8"/>
    <w:rsid w:val="00510E11"/>
    <w:rsid w:val="00511D0D"/>
    <w:rsid w:val="0051613F"/>
    <w:rsid w:val="00520A62"/>
    <w:rsid w:val="00524271"/>
    <w:rsid w:val="00530B4F"/>
    <w:rsid w:val="00531863"/>
    <w:rsid w:val="00540AD8"/>
    <w:rsid w:val="005457D7"/>
    <w:rsid w:val="00554D04"/>
    <w:rsid w:val="00554DEA"/>
    <w:rsid w:val="00557555"/>
    <w:rsid w:val="00557977"/>
    <w:rsid w:val="00560DB3"/>
    <w:rsid w:val="0056164F"/>
    <w:rsid w:val="00562EE6"/>
    <w:rsid w:val="00563845"/>
    <w:rsid w:val="00565253"/>
    <w:rsid w:val="0056659B"/>
    <w:rsid w:val="00576163"/>
    <w:rsid w:val="005762EE"/>
    <w:rsid w:val="00576628"/>
    <w:rsid w:val="00576EFB"/>
    <w:rsid w:val="00580C08"/>
    <w:rsid w:val="005842D1"/>
    <w:rsid w:val="005925DD"/>
    <w:rsid w:val="00592B04"/>
    <w:rsid w:val="0059515B"/>
    <w:rsid w:val="005973A1"/>
    <w:rsid w:val="00597528"/>
    <w:rsid w:val="005A0B8F"/>
    <w:rsid w:val="005B0CA1"/>
    <w:rsid w:val="005B107E"/>
    <w:rsid w:val="005B6646"/>
    <w:rsid w:val="005B687A"/>
    <w:rsid w:val="005B7A43"/>
    <w:rsid w:val="005C047C"/>
    <w:rsid w:val="005C4C56"/>
    <w:rsid w:val="005C63D0"/>
    <w:rsid w:val="005D10CD"/>
    <w:rsid w:val="005D1B74"/>
    <w:rsid w:val="005D3198"/>
    <w:rsid w:val="005E2F17"/>
    <w:rsid w:val="005E2F49"/>
    <w:rsid w:val="005E4C3C"/>
    <w:rsid w:val="005E4FCF"/>
    <w:rsid w:val="005E65A3"/>
    <w:rsid w:val="005E6983"/>
    <w:rsid w:val="005F09C5"/>
    <w:rsid w:val="005F1796"/>
    <w:rsid w:val="005F4E86"/>
    <w:rsid w:val="005F708F"/>
    <w:rsid w:val="0060187A"/>
    <w:rsid w:val="0060221F"/>
    <w:rsid w:val="006109A0"/>
    <w:rsid w:val="006132C7"/>
    <w:rsid w:val="00614F19"/>
    <w:rsid w:val="00616560"/>
    <w:rsid w:val="00621D37"/>
    <w:rsid w:val="0062708C"/>
    <w:rsid w:val="006303CB"/>
    <w:rsid w:val="00630647"/>
    <w:rsid w:val="0063338C"/>
    <w:rsid w:val="00633C2A"/>
    <w:rsid w:val="00634493"/>
    <w:rsid w:val="00635B55"/>
    <w:rsid w:val="00636A6E"/>
    <w:rsid w:val="0063763E"/>
    <w:rsid w:val="006376DE"/>
    <w:rsid w:val="00640BFD"/>
    <w:rsid w:val="00640DCF"/>
    <w:rsid w:val="00641C29"/>
    <w:rsid w:val="00643DA5"/>
    <w:rsid w:val="006521DF"/>
    <w:rsid w:val="006527AF"/>
    <w:rsid w:val="00656188"/>
    <w:rsid w:val="00656ADA"/>
    <w:rsid w:val="006577D1"/>
    <w:rsid w:val="00661B66"/>
    <w:rsid w:val="006655DF"/>
    <w:rsid w:val="00683D57"/>
    <w:rsid w:val="006851D7"/>
    <w:rsid w:val="00686CD7"/>
    <w:rsid w:val="00687ED8"/>
    <w:rsid w:val="00690D56"/>
    <w:rsid w:val="00694A67"/>
    <w:rsid w:val="006955B9"/>
    <w:rsid w:val="00695BC4"/>
    <w:rsid w:val="00696C1F"/>
    <w:rsid w:val="006A096C"/>
    <w:rsid w:val="006A2361"/>
    <w:rsid w:val="006A57E3"/>
    <w:rsid w:val="006B08F3"/>
    <w:rsid w:val="006B40A8"/>
    <w:rsid w:val="006B49EE"/>
    <w:rsid w:val="006B6637"/>
    <w:rsid w:val="006B717A"/>
    <w:rsid w:val="006B7687"/>
    <w:rsid w:val="006C39E2"/>
    <w:rsid w:val="006C4B34"/>
    <w:rsid w:val="006C6A11"/>
    <w:rsid w:val="006C726E"/>
    <w:rsid w:val="006C7488"/>
    <w:rsid w:val="006D31DD"/>
    <w:rsid w:val="006D523A"/>
    <w:rsid w:val="006D7549"/>
    <w:rsid w:val="006E06D0"/>
    <w:rsid w:val="006E41A7"/>
    <w:rsid w:val="006E57A9"/>
    <w:rsid w:val="00703088"/>
    <w:rsid w:val="00705A43"/>
    <w:rsid w:val="0071009A"/>
    <w:rsid w:val="00710F1E"/>
    <w:rsid w:val="00717CF5"/>
    <w:rsid w:val="00720635"/>
    <w:rsid w:val="0072214F"/>
    <w:rsid w:val="00723E67"/>
    <w:rsid w:val="0072559D"/>
    <w:rsid w:val="007259C2"/>
    <w:rsid w:val="0072612D"/>
    <w:rsid w:val="00727853"/>
    <w:rsid w:val="00731A92"/>
    <w:rsid w:val="007348C7"/>
    <w:rsid w:val="00736951"/>
    <w:rsid w:val="00741C0F"/>
    <w:rsid w:val="00742895"/>
    <w:rsid w:val="007439F2"/>
    <w:rsid w:val="00744957"/>
    <w:rsid w:val="007458FD"/>
    <w:rsid w:val="00754E8B"/>
    <w:rsid w:val="00755389"/>
    <w:rsid w:val="00756CEA"/>
    <w:rsid w:val="00757743"/>
    <w:rsid w:val="00760CB1"/>
    <w:rsid w:val="00761B5F"/>
    <w:rsid w:val="007624C6"/>
    <w:rsid w:val="00762885"/>
    <w:rsid w:val="00763A4B"/>
    <w:rsid w:val="00766EA8"/>
    <w:rsid w:val="00767B8F"/>
    <w:rsid w:val="00771E6F"/>
    <w:rsid w:val="007738D0"/>
    <w:rsid w:val="0077594C"/>
    <w:rsid w:val="00776211"/>
    <w:rsid w:val="007762DC"/>
    <w:rsid w:val="007778C0"/>
    <w:rsid w:val="00782148"/>
    <w:rsid w:val="0079358F"/>
    <w:rsid w:val="00793A52"/>
    <w:rsid w:val="007A0224"/>
    <w:rsid w:val="007A25ED"/>
    <w:rsid w:val="007A2CF9"/>
    <w:rsid w:val="007A334B"/>
    <w:rsid w:val="007A3C5C"/>
    <w:rsid w:val="007B3F01"/>
    <w:rsid w:val="007B550B"/>
    <w:rsid w:val="007B750F"/>
    <w:rsid w:val="007C3060"/>
    <w:rsid w:val="007C4559"/>
    <w:rsid w:val="007C4A71"/>
    <w:rsid w:val="007C5A5A"/>
    <w:rsid w:val="007C733B"/>
    <w:rsid w:val="007C75F4"/>
    <w:rsid w:val="007E1865"/>
    <w:rsid w:val="007E1904"/>
    <w:rsid w:val="007E3A35"/>
    <w:rsid w:val="007E4EEC"/>
    <w:rsid w:val="007E6605"/>
    <w:rsid w:val="007F1E34"/>
    <w:rsid w:val="007F2944"/>
    <w:rsid w:val="007F47A8"/>
    <w:rsid w:val="007F79CC"/>
    <w:rsid w:val="0080044F"/>
    <w:rsid w:val="00807FBE"/>
    <w:rsid w:val="00810A62"/>
    <w:rsid w:val="00811C70"/>
    <w:rsid w:val="00812415"/>
    <w:rsid w:val="00813F71"/>
    <w:rsid w:val="00820966"/>
    <w:rsid w:val="008223E0"/>
    <w:rsid w:val="00822B00"/>
    <w:rsid w:val="00823A62"/>
    <w:rsid w:val="00825E09"/>
    <w:rsid w:val="00827FA8"/>
    <w:rsid w:val="008314F2"/>
    <w:rsid w:val="00834814"/>
    <w:rsid w:val="00835556"/>
    <w:rsid w:val="00837C6C"/>
    <w:rsid w:val="0084064F"/>
    <w:rsid w:val="008412F9"/>
    <w:rsid w:val="008440BA"/>
    <w:rsid w:val="00844EB3"/>
    <w:rsid w:val="00847548"/>
    <w:rsid w:val="00850A68"/>
    <w:rsid w:val="0085500C"/>
    <w:rsid w:val="00855FC9"/>
    <w:rsid w:val="00856B46"/>
    <w:rsid w:val="00857A46"/>
    <w:rsid w:val="00862218"/>
    <w:rsid w:val="00862766"/>
    <w:rsid w:val="00865593"/>
    <w:rsid w:val="00871031"/>
    <w:rsid w:val="00873460"/>
    <w:rsid w:val="0087358A"/>
    <w:rsid w:val="008826DB"/>
    <w:rsid w:val="0089070A"/>
    <w:rsid w:val="008924FC"/>
    <w:rsid w:val="00896043"/>
    <w:rsid w:val="008963E5"/>
    <w:rsid w:val="008A0961"/>
    <w:rsid w:val="008A0FD5"/>
    <w:rsid w:val="008A3101"/>
    <w:rsid w:val="008A6C25"/>
    <w:rsid w:val="008B045E"/>
    <w:rsid w:val="008B0603"/>
    <w:rsid w:val="008B1208"/>
    <w:rsid w:val="008B171C"/>
    <w:rsid w:val="008B275F"/>
    <w:rsid w:val="008B3E59"/>
    <w:rsid w:val="008B4659"/>
    <w:rsid w:val="008B67CD"/>
    <w:rsid w:val="008B68C1"/>
    <w:rsid w:val="008C1A06"/>
    <w:rsid w:val="008C1FAC"/>
    <w:rsid w:val="008C2C6C"/>
    <w:rsid w:val="008C4137"/>
    <w:rsid w:val="008C5A7F"/>
    <w:rsid w:val="008C7FA6"/>
    <w:rsid w:val="008D1794"/>
    <w:rsid w:val="008D27C1"/>
    <w:rsid w:val="008D37F6"/>
    <w:rsid w:val="008D4670"/>
    <w:rsid w:val="008D5CBE"/>
    <w:rsid w:val="008E07DB"/>
    <w:rsid w:val="008E4DBF"/>
    <w:rsid w:val="008F1A8E"/>
    <w:rsid w:val="008F1F3F"/>
    <w:rsid w:val="008F2CA4"/>
    <w:rsid w:val="008F5C33"/>
    <w:rsid w:val="008F7DA0"/>
    <w:rsid w:val="009013CD"/>
    <w:rsid w:val="00904931"/>
    <w:rsid w:val="00907288"/>
    <w:rsid w:val="00907D35"/>
    <w:rsid w:val="009139FD"/>
    <w:rsid w:val="00914635"/>
    <w:rsid w:val="00915A67"/>
    <w:rsid w:val="00926FAE"/>
    <w:rsid w:val="009301A3"/>
    <w:rsid w:val="00936FE8"/>
    <w:rsid w:val="00940EF9"/>
    <w:rsid w:val="009410B2"/>
    <w:rsid w:val="00942041"/>
    <w:rsid w:val="009426A2"/>
    <w:rsid w:val="00942BFA"/>
    <w:rsid w:val="00942FAA"/>
    <w:rsid w:val="00947C82"/>
    <w:rsid w:val="00950E5B"/>
    <w:rsid w:val="0095215A"/>
    <w:rsid w:val="009541A6"/>
    <w:rsid w:val="00955094"/>
    <w:rsid w:val="00955A3D"/>
    <w:rsid w:val="00960896"/>
    <w:rsid w:val="00960CDB"/>
    <w:rsid w:val="00961325"/>
    <w:rsid w:val="00962182"/>
    <w:rsid w:val="009621BA"/>
    <w:rsid w:val="0096262E"/>
    <w:rsid w:val="00965F0C"/>
    <w:rsid w:val="00973CE5"/>
    <w:rsid w:val="0097422A"/>
    <w:rsid w:val="00975472"/>
    <w:rsid w:val="009758D5"/>
    <w:rsid w:val="0097621C"/>
    <w:rsid w:val="00980FFA"/>
    <w:rsid w:val="009840DF"/>
    <w:rsid w:val="009842BD"/>
    <w:rsid w:val="00985E0A"/>
    <w:rsid w:val="0099115A"/>
    <w:rsid w:val="00991801"/>
    <w:rsid w:val="00994A4F"/>
    <w:rsid w:val="00996343"/>
    <w:rsid w:val="00997962"/>
    <w:rsid w:val="00997FC8"/>
    <w:rsid w:val="009A1333"/>
    <w:rsid w:val="009A1338"/>
    <w:rsid w:val="009A20D8"/>
    <w:rsid w:val="009A52DD"/>
    <w:rsid w:val="009A5EB3"/>
    <w:rsid w:val="009B00D3"/>
    <w:rsid w:val="009B5043"/>
    <w:rsid w:val="009B7393"/>
    <w:rsid w:val="009C34A6"/>
    <w:rsid w:val="009C60A3"/>
    <w:rsid w:val="009C655D"/>
    <w:rsid w:val="009D1321"/>
    <w:rsid w:val="009D276E"/>
    <w:rsid w:val="009D3006"/>
    <w:rsid w:val="009E0A93"/>
    <w:rsid w:val="009E260A"/>
    <w:rsid w:val="009E5496"/>
    <w:rsid w:val="009F2238"/>
    <w:rsid w:val="009F2448"/>
    <w:rsid w:val="009F6450"/>
    <w:rsid w:val="009F6829"/>
    <w:rsid w:val="00A01492"/>
    <w:rsid w:val="00A046A2"/>
    <w:rsid w:val="00A10DF2"/>
    <w:rsid w:val="00A11349"/>
    <w:rsid w:val="00A12ADC"/>
    <w:rsid w:val="00A1335E"/>
    <w:rsid w:val="00A14F5E"/>
    <w:rsid w:val="00A1521E"/>
    <w:rsid w:val="00A1669A"/>
    <w:rsid w:val="00A20626"/>
    <w:rsid w:val="00A2363A"/>
    <w:rsid w:val="00A24D59"/>
    <w:rsid w:val="00A25A30"/>
    <w:rsid w:val="00A27584"/>
    <w:rsid w:val="00A31720"/>
    <w:rsid w:val="00A32699"/>
    <w:rsid w:val="00A327EA"/>
    <w:rsid w:val="00A338AA"/>
    <w:rsid w:val="00A34CB4"/>
    <w:rsid w:val="00A45968"/>
    <w:rsid w:val="00A53AE7"/>
    <w:rsid w:val="00A55277"/>
    <w:rsid w:val="00A60327"/>
    <w:rsid w:val="00A61665"/>
    <w:rsid w:val="00A61898"/>
    <w:rsid w:val="00A62F95"/>
    <w:rsid w:val="00A67DF4"/>
    <w:rsid w:val="00A730D6"/>
    <w:rsid w:val="00A733C8"/>
    <w:rsid w:val="00A77878"/>
    <w:rsid w:val="00A77E5B"/>
    <w:rsid w:val="00A9226B"/>
    <w:rsid w:val="00A942FF"/>
    <w:rsid w:val="00A9525C"/>
    <w:rsid w:val="00AA1993"/>
    <w:rsid w:val="00AA7CF8"/>
    <w:rsid w:val="00AB4927"/>
    <w:rsid w:val="00AB5345"/>
    <w:rsid w:val="00AB70B9"/>
    <w:rsid w:val="00AC2F75"/>
    <w:rsid w:val="00AC60E7"/>
    <w:rsid w:val="00AC7100"/>
    <w:rsid w:val="00AC7E2E"/>
    <w:rsid w:val="00AD0B17"/>
    <w:rsid w:val="00AD2B21"/>
    <w:rsid w:val="00AD49C6"/>
    <w:rsid w:val="00AD627E"/>
    <w:rsid w:val="00AE04A3"/>
    <w:rsid w:val="00AE319A"/>
    <w:rsid w:val="00AE3C15"/>
    <w:rsid w:val="00AE4BF3"/>
    <w:rsid w:val="00AE6E6A"/>
    <w:rsid w:val="00AE7F55"/>
    <w:rsid w:val="00AF1543"/>
    <w:rsid w:val="00AF1A23"/>
    <w:rsid w:val="00AF1ACB"/>
    <w:rsid w:val="00AF1C92"/>
    <w:rsid w:val="00AF461B"/>
    <w:rsid w:val="00AF573A"/>
    <w:rsid w:val="00AF6FBA"/>
    <w:rsid w:val="00B00694"/>
    <w:rsid w:val="00B05861"/>
    <w:rsid w:val="00B071AB"/>
    <w:rsid w:val="00B100C0"/>
    <w:rsid w:val="00B174DD"/>
    <w:rsid w:val="00B2091F"/>
    <w:rsid w:val="00B21F30"/>
    <w:rsid w:val="00B24170"/>
    <w:rsid w:val="00B24640"/>
    <w:rsid w:val="00B25779"/>
    <w:rsid w:val="00B268E7"/>
    <w:rsid w:val="00B3088E"/>
    <w:rsid w:val="00B30E11"/>
    <w:rsid w:val="00B34690"/>
    <w:rsid w:val="00B40032"/>
    <w:rsid w:val="00B40295"/>
    <w:rsid w:val="00B40D26"/>
    <w:rsid w:val="00B40DAB"/>
    <w:rsid w:val="00B430B9"/>
    <w:rsid w:val="00B466C4"/>
    <w:rsid w:val="00B471B0"/>
    <w:rsid w:val="00B52C64"/>
    <w:rsid w:val="00B5343A"/>
    <w:rsid w:val="00B54A55"/>
    <w:rsid w:val="00B54E3B"/>
    <w:rsid w:val="00B57461"/>
    <w:rsid w:val="00B621A9"/>
    <w:rsid w:val="00B62831"/>
    <w:rsid w:val="00B653FB"/>
    <w:rsid w:val="00B6564D"/>
    <w:rsid w:val="00B66DF4"/>
    <w:rsid w:val="00B70092"/>
    <w:rsid w:val="00B701AB"/>
    <w:rsid w:val="00B713B3"/>
    <w:rsid w:val="00B73EB3"/>
    <w:rsid w:val="00B803A8"/>
    <w:rsid w:val="00B81CB3"/>
    <w:rsid w:val="00B81EA7"/>
    <w:rsid w:val="00B86E5E"/>
    <w:rsid w:val="00B9038F"/>
    <w:rsid w:val="00B92E4C"/>
    <w:rsid w:val="00B9404C"/>
    <w:rsid w:val="00BA40F2"/>
    <w:rsid w:val="00BA4D75"/>
    <w:rsid w:val="00BA66C5"/>
    <w:rsid w:val="00BA691F"/>
    <w:rsid w:val="00BA79B4"/>
    <w:rsid w:val="00BB231F"/>
    <w:rsid w:val="00BB29B8"/>
    <w:rsid w:val="00BB67DE"/>
    <w:rsid w:val="00BC2593"/>
    <w:rsid w:val="00BC37F0"/>
    <w:rsid w:val="00BC5EDC"/>
    <w:rsid w:val="00BD5CC4"/>
    <w:rsid w:val="00BD60AC"/>
    <w:rsid w:val="00BD7015"/>
    <w:rsid w:val="00BE0318"/>
    <w:rsid w:val="00BE2A85"/>
    <w:rsid w:val="00BE2D85"/>
    <w:rsid w:val="00BF0C69"/>
    <w:rsid w:val="00BF0D2E"/>
    <w:rsid w:val="00BF2C57"/>
    <w:rsid w:val="00BF2CF5"/>
    <w:rsid w:val="00BF6834"/>
    <w:rsid w:val="00C008CA"/>
    <w:rsid w:val="00C03DCD"/>
    <w:rsid w:val="00C07C86"/>
    <w:rsid w:val="00C12907"/>
    <w:rsid w:val="00C13A6F"/>
    <w:rsid w:val="00C17467"/>
    <w:rsid w:val="00C348F4"/>
    <w:rsid w:val="00C35F01"/>
    <w:rsid w:val="00C37397"/>
    <w:rsid w:val="00C37797"/>
    <w:rsid w:val="00C37A89"/>
    <w:rsid w:val="00C41399"/>
    <w:rsid w:val="00C42249"/>
    <w:rsid w:val="00C51F1A"/>
    <w:rsid w:val="00C52DE5"/>
    <w:rsid w:val="00C5519B"/>
    <w:rsid w:val="00C57186"/>
    <w:rsid w:val="00C5755D"/>
    <w:rsid w:val="00C645F6"/>
    <w:rsid w:val="00C66378"/>
    <w:rsid w:val="00C72441"/>
    <w:rsid w:val="00C74848"/>
    <w:rsid w:val="00C74C12"/>
    <w:rsid w:val="00C76257"/>
    <w:rsid w:val="00C769FF"/>
    <w:rsid w:val="00C77845"/>
    <w:rsid w:val="00C921FA"/>
    <w:rsid w:val="00C95926"/>
    <w:rsid w:val="00C95D1E"/>
    <w:rsid w:val="00CA158C"/>
    <w:rsid w:val="00CA50EF"/>
    <w:rsid w:val="00CA62F2"/>
    <w:rsid w:val="00CA674A"/>
    <w:rsid w:val="00CB4BFC"/>
    <w:rsid w:val="00CB69FA"/>
    <w:rsid w:val="00CC24EA"/>
    <w:rsid w:val="00CC2C7B"/>
    <w:rsid w:val="00CC61D0"/>
    <w:rsid w:val="00CD248C"/>
    <w:rsid w:val="00CD2E55"/>
    <w:rsid w:val="00CD3558"/>
    <w:rsid w:val="00CD47E8"/>
    <w:rsid w:val="00CD484B"/>
    <w:rsid w:val="00CD6EAC"/>
    <w:rsid w:val="00CE05D1"/>
    <w:rsid w:val="00CE22BD"/>
    <w:rsid w:val="00CE4CFA"/>
    <w:rsid w:val="00CF4C60"/>
    <w:rsid w:val="00CF5B22"/>
    <w:rsid w:val="00D008CF"/>
    <w:rsid w:val="00D01201"/>
    <w:rsid w:val="00D078B4"/>
    <w:rsid w:val="00D112AF"/>
    <w:rsid w:val="00D1197E"/>
    <w:rsid w:val="00D14D8B"/>
    <w:rsid w:val="00D16D7C"/>
    <w:rsid w:val="00D21105"/>
    <w:rsid w:val="00D23E47"/>
    <w:rsid w:val="00D30BE6"/>
    <w:rsid w:val="00D32C4E"/>
    <w:rsid w:val="00D34363"/>
    <w:rsid w:val="00D4127E"/>
    <w:rsid w:val="00D416E2"/>
    <w:rsid w:val="00D44493"/>
    <w:rsid w:val="00D44961"/>
    <w:rsid w:val="00D518C6"/>
    <w:rsid w:val="00D54A17"/>
    <w:rsid w:val="00D56885"/>
    <w:rsid w:val="00D61607"/>
    <w:rsid w:val="00D63D02"/>
    <w:rsid w:val="00D656BE"/>
    <w:rsid w:val="00D66AF6"/>
    <w:rsid w:val="00D7356B"/>
    <w:rsid w:val="00D75E73"/>
    <w:rsid w:val="00D820D9"/>
    <w:rsid w:val="00D8276B"/>
    <w:rsid w:val="00D831DA"/>
    <w:rsid w:val="00D845EA"/>
    <w:rsid w:val="00D857F1"/>
    <w:rsid w:val="00D8639C"/>
    <w:rsid w:val="00D86946"/>
    <w:rsid w:val="00D87178"/>
    <w:rsid w:val="00D87C0F"/>
    <w:rsid w:val="00D934B5"/>
    <w:rsid w:val="00D93D9D"/>
    <w:rsid w:val="00D95E97"/>
    <w:rsid w:val="00D965CF"/>
    <w:rsid w:val="00D97E85"/>
    <w:rsid w:val="00DA0868"/>
    <w:rsid w:val="00DA5A9A"/>
    <w:rsid w:val="00DA5EF7"/>
    <w:rsid w:val="00DA6443"/>
    <w:rsid w:val="00DA6597"/>
    <w:rsid w:val="00DA68B3"/>
    <w:rsid w:val="00DB096C"/>
    <w:rsid w:val="00DB1034"/>
    <w:rsid w:val="00DB25D3"/>
    <w:rsid w:val="00DB7028"/>
    <w:rsid w:val="00DB7883"/>
    <w:rsid w:val="00DC0C67"/>
    <w:rsid w:val="00DC4762"/>
    <w:rsid w:val="00DC543B"/>
    <w:rsid w:val="00DD1098"/>
    <w:rsid w:val="00DD1F1E"/>
    <w:rsid w:val="00DD37F2"/>
    <w:rsid w:val="00DD3BA0"/>
    <w:rsid w:val="00DD4A16"/>
    <w:rsid w:val="00DD5436"/>
    <w:rsid w:val="00DD74B0"/>
    <w:rsid w:val="00DE046B"/>
    <w:rsid w:val="00DE3FED"/>
    <w:rsid w:val="00DE4EFE"/>
    <w:rsid w:val="00DF0A33"/>
    <w:rsid w:val="00DF1729"/>
    <w:rsid w:val="00DF2509"/>
    <w:rsid w:val="00DF2F9D"/>
    <w:rsid w:val="00DF74CF"/>
    <w:rsid w:val="00DF77A9"/>
    <w:rsid w:val="00E02C5B"/>
    <w:rsid w:val="00E03285"/>
    <w:rsid w:val="00E051C9"/>
    <w:rsid w:val="00E072F4"/>
    <w:rsid w:val="00E1002E"/>
    <w:rsid w:val="00E11BA8"/>
    <w:rsid w:val="00E16A1B"/>
    <w:rsid w:val="00E21BF2"/>
    <w:rsid w:val="00E2302B"/>
    <w:rsid w:val="00E23BA2"/>
    <w:rsid w:val="00E32FBB"/>
    <w:rsid w:val="00E34C1F"/>
    <w:rsid w:val="00E35C20"/>
    <w:rsid w:val="00E36444"/>
    <w:rsid w:val="00E3783C"/>
    <w:rsid w:val="00E424E3"/>
    <w:rsid w:val="00E453E6"/>
    <w:rsid w:val="00E46A8E"/>
    <w:rsid w:val="00E520FA"/>
    <w:rsid w:val="00E544B2"/>
    <w:rsid w:val="00E5582A"/>
    <w:rsid w:val="00E56D61"/>
    <w:rsid w:val="00E57C71"/>
    <w:rsid w:val="00E609E6"/>
    <w:rsid w:val="00E6321D"/>
    <w:rsid w:val="00E63C0D"/>
    <w:rsid w:val="00E66165"/>
    <w:rsid w:val="00E67907"/>
    <w:rsid w:val="00E72B34"/>
    <w:rsid w:val="00E753E7"/>
    <w:rsid w:val="00E75811"/>
    <w:rsid w:val="00E77AB0"/>
    <w:rsid w:val="00E83CE5"/>
    <w:rsid w:val="00E87944"/>
    <w:rsid w:val="00E90741"/>
    <w:rsid w:val="00E9347D"/>
    <w:rsid w:val="00E968D0"/>
    <w:rsid w:val="00EA1104"/>
    <w:rsid w:val="00EA3130"/>
    <w:rsid w:val="00EA44DB"/>
    <w:rsid w:val="00EA64A2"/>
    <w:rsid w:val="00EA6A02"/>
    <w:rsid w:val="00EB3302"/>
    <w:rsid w:val="00EB4847"/>
    <w:rsid w:val="00EB4E02"/>
    <w:rsid w:val="00EB7B00"/>
    <w:rsid w:val="00EC203E"/>
    <w:rsid w:val="00EC33DA"/>
    <w:rsid w:val="00EC58C0"/>
    <w:rsid w:val="00ED2898"/>
    <w:rsid w:val="00ED30A0"/>
    <w:rsid w:val="00ED5B9A"/>
    <w:rsid w:val="00EE0CDC"/>
    <w:rsid w:val="00EE49CD"/>
    <w:rsid w:val="00EE6D23"/>
    <w:rsid w:val="00EF1FE4"/>
    <w:rsid w:val="00EF2F31"/>
    <w:rsid w:val="00EF349D"/>
    <w:rsid w:val="00EF46DA"/>
    <w:rsid w:val="00EF4750"/>
    <w:rsid w:val="00EF4A69"/>
    <w:rsid w:val="00EF4BA7"/>
    <w:rsid w:val="00EF6026"/>
    <w:rsid w:val="00EF6686"/>
    <w:rsid w:val="00EF6FDB"/>
    <w:rsid w:val="00EF7477"/>
    <w:rsid w:val="00F03780"/>
    <w:rsid w:val="00F04A31"/>
    <w:rsid w:val="00F15066"/>
    <w:rsid w:val="00F16F8E"/>
    <w:rsid w:val="00F17F88"/>
    <w:rsid w:val="00F22F97"/>
    <w:rsid w:val="00F24600"/>
    <w:rsid w:val="00F2552D"/>
    <w:rsid w:val="00F263FB"/>
    <w:rsid w:val="00F278DC"/>
    <w:rsid w:val="00F30F73"/>
    <w:rsid w:val="00F32E0B"/>
    <w:rsid w:val="00F337C2"/>
    <w:rsid w:val="00F37590"/>
    <w:rsid w:val="00F44753"/>
    <w:rsid w:val="00F44B34"/>
    <w:rsid w:val="00F468E9"/>
    <w:rsid w:val="00F52F41"/>
    <w:rsid w:val="00F54153"/>
    <w:rsid w:val="00F57B5E"/>
    <w:rsid w:val="00F60F9A"/>
    <w:rsid w:val="00F61B67"/>
    <w:rsid w:val="00F65112"/>
    <w:rsid w:val="00F66F43"/>
    <w:rsid w:val="00F67E53"/>
    <w:rsid w:val="00F70180"/>
    <w:rsid w:val="00F74555"/>
    <w:rsid w:val="00F816C4"/>
    <w:rsid w:val="00F81E7C"/>
    <w:rsid w:val="00F82D7C"/>
    <w:rsid w:val="00F852AD"/>
    <w:rsid w:val="00F865E1"/>
    <w:rsid w:val="00F86A41"/>
    <w:rsid w:val="00F86B61"/>
    <w:rsid w:val="00F9095D"/>
    <w:rsid w:val="00F9134F"/>
    <w:rsid w:val="00FA2FFC"/>
    <w:rsid w:val="00FA3400"/>
    <w:rsid w:val="00FA764A"/>
    <w:rsid w:val="00FB2594"/>
    <w:rsid w:val="00FB3CDC"/>
    <w:rsid w:val="00FB4EE6"/>
    <w:rsid w:val="00FC6152"/>
    <w:rsid w:val="00FD1330"/>
    <w:rsid w:val="00FD753B"/>
    <w:rsid w:val="00FE46AA"/>
    <w:rsid w:val="00FE5489"/>
    <w:rsid w:val="00FE60BC"/>
    <w:rsid w:val="00FE6A0F"/>
    <w:rsid w:val="00FE7622"/>
    <w:rsid w:val="00FF3C58"/>
    <w:rsid w:val="00FF3EB1"/>
    <w:rsid w:val="00FF4ABE"/>
    <w:rsid w:val="00FF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DB42F4"/>
  <w15:chartTrackingRefBased/>
  <w15:docId w15:val="{FAB139B3-BEBE-A440-B6F9-D5772501E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8C4137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8C4137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C413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link w:val="Nagwek4Znak"/>
    <w:uiPriority w:val="9"/>
    <w:qFormat/>
    <w:rsid w:val="008C4137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5">
    <w:name w:val="heading 5"/>
    <w:basedOn w:val="Normalny"/>
    <w:link w:val="Nagwek5Znak"/>
    <w:uiPriority w:val="9"/>
    <w:qFormat/>
    <w:rsid w:val="008C4137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formatdopublikacji">
    <w:name w:val="format do publikacji"/>
    <w:basedOn w:val="Normalny"/>
    <w:next w:val="Zwykytekst"/>
    <w:rsid w:val="00F468E9"/>
    <w:pPr>
      <w:spacing w:after="160" w:line="360" w:lineRule="auto"/>
      <w:ind w:firstLine="708"/>
      <w:jc w:val="center"/>
    </w:pPr>
    <w:rPr>
      <w:rFonts w:ascii="Times New Roman" w:hAnsi="Times New Roman" w:cs="Times New Roman"/>
      <w:sz w:val="28"/>
      <w:szCs w:val="28"/>
      <w:lang w:val="en-US"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F468E9"/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F468E9"/>
    <w:rPr>
      <w:rFonts w:ascii="Consolas" w:hAnsi="Consolas"/>
      <w:sz w:val="21"/>
      <w:szCs w:val="21"/>
    </w:rPr>
  </w:style>
  <w:style w:type="character" w:customStyle="1" w:styleId="Nagwek1Znak">
    <w:name w:val="Nagłówek 1 Znak"/>
    <w:basedOn w:val="Domylnaczcionkaakapitu"/>
    <w:link w:val="Nagwek1"/>
    <w:uiPriority w:val="9"/>
    <w:rsid w:val="008C4137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8C4137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8C4137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5Znak">
    <w:name w:val="Nagłówek 5 Znak"/>
    <w:basedOn w:val="Domylnaczcionkaakapitu"/>
    <w:link w:val="Nagwek5"/>
    <w:uiPriority w:val="9"/>
    <w:rsid w:val="008C4137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C4137"/>
    <w:rPr>
      <w:color w:val="0000FF"/>
      <w:u w:val="single"/>
    </w:rPr>
  </w:style>
  <w:style w:type="paragraph" w:customStyle="1" w:styleId="menu-item">
    <w:name w:val="menu-item"/>
    <w:basedOn w:val="Normalny"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paragraph" w:customStyle="1" w:styleId="nav-button">
    <w:name w:val="nav-button"/>
    <w:basedOn w:val="Normalny"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styleId="Pogrubienie">
    <w:name w:val="Strong"/>
    <w:basedOn w:val="Domylnaczcionkaakapitu"/>
    <w:uiPriority w:val="22"/>
    <w:qFormat/>
    <w:rsid w:val="008C4137"/>
    <w:rPr>
      <w:b/>
      <w:bCs/>
    </w:rPr>
  </w:style>
  <w:style w:type="paragraph" w:customStyle="1" w:styleId="heading">
    <w:name w:val="heading"/>
    <w:basedOn w:val="Normalny"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paragraph" w:customStyle="1" w:styleId="text">
    <w:name w:val="text"/>
    <w:basedOn w:val="Normalny"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paragraph" w:customStyle="1" w:styleId="subheading">
    <w:name w:val="subheading"/>
    <w:basedOn w:val="Normalny"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customStyle="1" w:styleId="apple-converted-space">
    <w:name w:val="apple-converted-space"/>
    <w:basedOn w:val="Domylnaczcionkaakapitu"/>
    <w:rsid w:val="008C4137"/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8C4137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pl-PL"/>
    </w:rPr>
  </w:style>
  <w:style w:type="character" w:customStyle="1" w:styleId="ZagicieodgryformularzaZnak">
    <w:name w:val="Zagięcie od góry formularza Znak"/>
    <w:basedOn w:val="Domylnaczcionkaakapitu"/>
    <w:link w:val="Zagicieodgryformularza"/>
    <w:uiPriority w:val="99"/>
    <w:semiHidden/>
    <w:rsid w:val="008C4137"/>
    <w:rPr>
      <w:rFonts w:ascii="Arial" w:eastAsia="Times New Roman" w:hAnsi="Arial" w:cs="Arial"/>
      <w:vanish/>
      <w:sz w:val="16"/>
      <w:szCs w:val="16"/>
      <w:lang w:eastAsia="pl-PL"/>
    </w:rPr>
  </w:style>
  <w:style w:type="paragraph" w:customStyle="1" w:styleId="gfield">
    <w:name w:val="gfield"/>
    <w:basedOn w:val="Normalny"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customStyle="1" w:styleId="gfieldrequired">
    <w:name w:val="gfield_required"/>
    <w:basedOn w:val="Domylnaczcionkaakapitu"/>
    <w:rsid w:val="008C4137"/>
  </w:style>
  <w:style w:type="character" w:customStyle="1" w:styleId="ginputfull">
    <w:name w:val="ginput_full"/>
    <w:basedOn w:val="Domylnaczcionkaakapitu"/>
    <w:rsid w:val="008C4137"/>
  </w:style>
  <w:style w:type="character" w:customStyle="1" w:styleId="ginputleft">
    <w:name w:val="ginput_left"/>
    <w:basedOn w:val="Domylnaczcionkaakapitu"/>
    <w:rsid w:val="008C4137"/>
  </w:style>
  <w:style w:type="paragraph" w:customStyle="1" w:styleId="gchoice">
    <w:name w:val="gchoice"/>
    <w:basedOn w:val="Normalny"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customStyle="1" w:styleId="ginputtotal">
    <w:name w:val="ginput_total"/>
    <w:basedOn w:val="Domylnaczcionkaakapitu"/>
    <w:rsid w:val="008C4137"/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semiHidden/>
    <w:unhideWhenUsed/>
    <w:rsid w:val="008C4137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pl-PL"/>
    </w:rPr>
  </w:style>
  <w:style w:type="character" w:customStyle="1" w:styleId="ZagicieoddouformularzaZnak">
    <w:name w:val="Zagięcie od dołu formularza Znak"/>
    <w:basedOn w:val="Domylnaczcionkaakapitu"/>
    <w:link w:val="Zagicieoddouformularza"/>
    <w:uiPriority w:val="99"/>
    <w:semiHidden/>
    <w:rsid w:val="008C4137"/>
    <w:rPr>
      <w:rFonts w:ascii="Arial" w:eastAsia="Times New Roman" w:hAnsi="Arial" w:cs="Arial"/>
      <w:vanish/>
      <w:sz w:val="16"/>
      <w:szCs w:val="16"/>
      <w:lang w:eastAsia="pl-PL"/>
    </w:rPr>
  </w:style>
  <w:style w:type="paragraph" w:customStyle="1" w:styleId="copyright">
    <w:name w:val="copyright"/>
    <w:basedOn w:val="Normalny"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paragraph" w:styleId="Akapitzlist">
    <w:name w:val="List Paragraph"/>
    <w:basedOn w:val="Normalny"/>
    <w:uiPriority w:val="34"/>
    <w:qFormat/>
    <w:rsid w:val="008C4137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rsid w:val="008C4137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2460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667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ibliografia1">
    <w:name w:val="Bibliografia1"/>
    <w:basedOn w:val="Normalny"/>
    <w:link w:val="BibliographyZnak"/>
    <w:rsid w:val="00F32E0B"/>
    <w:pPr>
      <w:shd w:val="clear" w:color="auto" w:fill="FFFFFF"/>
      <w:tabs>
        <w:tab w:val="left" w:pos="380"/>
      </w:tabs>
      <w:ind w:left="384" w:hanging="384"/>
      <w:textAlignment w:val="top"/>
    </w:pPr>
    <w:rPr>
      <w:rFonts w:ascii="Times New Roman" w:eastAsia="Times New Roman" w:hAnsi="Times New Roman" w:cs="Times New Roman"/>
      <w:color w:val="000000" w:themeColor="text1"/>
      <w:lang w:val="en-US" w:eastAsia="pl-PL"/>
    </w:rPr>
  </w:style>
  <w:style w:type="character" w:customStyle="1" w:styleId="BibliographyZnak">
    <w:name w:val="Bibliography Znak"/>
    <w:basedOn w:val="Domylnaczcionkaakapitu"/>
    <w:link w:val="Bibliografia1"/>
    <w:rsid w:val="00F32E0B"/>
    <w:rPr>
      <w:rFonts w:ascii="Times New Roman" w:eastAsia="Times New Roman" w:hAnsi="Times New Roman" w:cs="Times New Roman"/>
      <w:color w:val="000000" w:themeColor="text1"/>
      <w:shd w:val="clear" w:color="auto" w:fill="FFFFFF"/>
      <w:lang w:val="en-US" w:eastAsia="pl-PL"/>
    </w:rPr>
  </w:style>
  <w:style w:type="paragraph" w:styleId="Nagwek">
    <w:name w:val="header"/>
    <w:basedOn w:val="Normalny"/>
    <w:link w:val="NagwekZnak"/>
    <w:uiPriority w:val="99"/>
    <w:unhideWhenUsed/>
    <w:rsid w:val="00825E0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25E09"/>
  </w:style>
  <w:style w:type="paragraph" w:styleId="Stopka">
    <w:name w:val="footer"/>
    <w:basedOn w:val="Normalny"/>
    <w:link w:val="StopkaZnak"/>
    <w:uiPriority w:val="99"/>
    <w:unhideWhenUsed/>
    <w:rsid w:val="00825E0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25E09"/>
  </w:style>
  <w:style w:type="character" w:styleId="Numerstrony">
    <w:name w:val="page number"/>
    <w:basedOn w:val="Domylnaczcionkaakapitu"/>
    <w:uiPriority w:val="99"/>
    <w:semiHidden/>
    <w:unhideWhenUsed/>
    <w:rsid w:val="00825E09"/>
  </w:style>
  <w:style w:type="character" w:styleId="UyteHipercze">
    <w:name w:val="FollowedHyperlink"/>
    <w:basedOn w:val="Domylnaczcionkaakapitu"/>
    <w:uiPriority w:val="99"/>
    <w:semiHidden/>
    <w:unhideWhenUsed/>
    <w:rsid w:val="004E7AF5"/>
    <w:rPr>
      <w:color w:val="954F72" w:themeColor="followedHyperlink"/>
      <w:u w:val="single"/>
    </w:rPr>
  </w:style>
  <w:style w:type="paragraph" w:customStyle="1" w:styleId="Bibliografia2">
    <w:name w:val="Bibliografia2"/>
    <w:basedOn w:val="Normalny"/>
    <w:link w:val="BibliographyZnak1"/>
    <w:rsid w:val="000E0E04"/>
    <w:pPr>
      <w:shd w:val="clear" w:color="auto" w:fill="FFFFFF"/>
      <w:tabs>
        <w:tab w:val="left" w:pos="380"/>
      </w:tabs>
      <w:ind w:left="384" w:hanging="384"/>
      <w:textAlignment w:val="top"/>
    </w:pPr>
    <w:rPr>
      <w:rFonts w:ascii="Times New Roman" w:eastAsia="Times New Roman" w:hAnsi="Times New Roman" w:cs="Times New Roman"/>
      <w:color w:val="000000" w:themeColor="text1"/>
      <w:lang w:val="en-US" w:eastAsia="pl-PL"/>
    </w:rPr>
  </w:style>
  <w:style w:type="character" w:customStyle="1" w:styleId="BibliographyZnak1">
    <w:name w:val="Bibliography Znak1"/>
    <w:basedOn w:val="Domylnaczcionkaakapitu"/>
    <w:link w:val="Bibliografia2"/>
    <w:rsid w:val="000E0E04"/>
    <w:rPr>
      <w:rFonts w:ascii="Times New Roman" w:eastAsia="Times New Roman" w:hAnsi="Times New Roman" w:cs="Times New Roman"/>
      <w:color w:val="000000" w:themeColor="text1"/>
      <w:shd w:val="clear" w:color="auto" w:fill="FFFFFF"/>
      <w:lang w:val="en-US" w:eastAsia="pl-PL"/>
    </w:rPr>
  </w:style>
  <w:style w:type="table" w:styleId="Zwykatabela2">
    <w:name w:val="Plain Table 2"/>
    <w:basedOn w:val="Standardowy"/>
    <w:uiPriority w:val="42"/>
    <w:rsid w:val="0045496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Zwykatabela1">
    <w:name w:val="Plain Table 1"/>
    <w:basedOn w:val="Standardowy"/>
    <w:uiPriority w:val="41"/>
    <w:rsid w:val="00301C7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Tekstzastpczy">
    <w:name w:val="Placeholder Text"/>
    <w:basedOn w:val="Domylnaczcionkaakapitu"/>
    <w:uiPriority w:val="99"/>
    <w:semiHidden/>
    <w:rsid w:val="00A152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57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73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5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970556">
              <w:marLeft w:val="0"/>
              <w:marRight w:val="0"/>
              <w:marTop w:val="38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487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9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3818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4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21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10435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750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239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0663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8220437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8025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5468527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360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434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420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2170686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3082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056372">
                                      <w:marLeft w:val="-300"/>
                                      <w:marRight w:val="-30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8556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8404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1913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0354842">
                                                      <w:marLeft w:val="0"/>
                                                      <w:marRight w:val="0"/>
                                                      <w:marTop w:val="450"/>
                                                      <w:marBottom w:val="525"/>
                                                      <w:divBdr>
                                                        <w:top w:val="single" w:sz="6" w:space="0" w:color="E3E3E3"/>
                                                        <w:left w:val="single" w:sz="6" w:space="0" w:color="E3E3E3"/>
                                                        <w:bottom w:val="single" w:sz="6" w:space="0" w:color="E3E3E3"/>
                                                        <w:right w:val="single" w:sz="6" w:space="0" w:color="E3E3E3"/>
                                                      </w:divBdr>
                                                      <w:divsChild>
                                                        <w:div w:id="8193504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68016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80684608">
                                      <w:marLeft w:val="-300"/>
                                      <w:marRight w:val="-30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935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8180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6502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2317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17380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86294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0566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328983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43233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07918928">
                      <w:marLeft w:val="-375"/>
                      <w:marRight w:val="-3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179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0811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570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7460638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49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8232476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858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162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2164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042150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579229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57314259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7385422">
                                          <w:marLeft w:val="0"/>
                                          <w:marRight w:val="0"/>
                                          <w:marTop w:val="13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4149795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2350655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74567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779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5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21" w:color="auto"/>
                                <w:right w:val="none" w:sz="0" w:space="0" w:color="auto"/>
                              </w:divBdr>
                            </w:div>
                            <w:div w:id="1745254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21" w:color="auto"/>
                                <w:right w:val="none" w:sz="0" w:space="0" w:color="auto"/>
                              </w:divBdr>
                              <w:divsChild>
                                <w:div w:id="1422027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735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2644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0694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42905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21" w:color="auto"/>
                                <w:right w:val="none" w:sz="0" w:space="0" w:color="auto"/>
                              </w:divBdr>
                              <w:divsChild>
                                <w:div w:id="1614556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8327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303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8641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33970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52218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0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17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54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820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9396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55457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814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61633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9956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29477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390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0510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09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621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805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16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63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570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0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44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1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37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99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08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88039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31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08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9855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8968136">
                                          <w:marLeft w:val="0"/>
                                          <w:marRight w:val="0"/>
                                          <w:marTop w:val="240"/>
                                          <w:marBottom w:val="24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0381008">
                                              <w:marLeft w:val="0"/>
                                              <w:marRight w:val="0"/>
                                              <w:marTop w:val="12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13589428">
                                              <w:marLeft w:val="0"/>
                                              <w:marRight w:val="0"/>
                                              <w:marTop w:val="12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90605607">
                                              <w:marLeft w:val="0"/>
                                              <w:marRight w:val="0"/>
                                              <w:marTop w:val="13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98359444">
                                              <w:marLeft w:val="0"/>
                                              <w:marRight w:val="0"/>
                                              <w:marTop w:val="12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35967373">
                                              <w:marLeft w:val="0"/>
                                              <w:marRight w:val="0"/>
                                              <w:marTop w:val="12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85897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271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8979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21" w:color="auto"/>
                                <w:right w:val="none" w:sz="0" w:space="0" w:color="auto"/>
                              </w:divBdr>
                            </w:div>
                            <w:div w:id="1946569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21" w:color="auto"/>
                                <w:right w:val="none" w:sz="0" w:space="0" w:color="auto"/>
                              </w:divBdr>
                              <w:divsChild>
                                <w:div w:id="885486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838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90803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19202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6255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21" w:color="auto"/>
                                <w:right w:val="none" w:sz="0" w:space="0" w:color="auto"/>
                              </w:divBdr>
                              <w:divsChild>
                                <w:div w:id="71708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628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611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6910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9044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2903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763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2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3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676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7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3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8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67053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80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43536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07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5F39F52-CE84-054F-BD67-DCDC09D2A9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1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janna Wrzecińska</dc:creator>
  <cp:keywords/>
  <dc:description/>
  <cp:lastModifiedBy>Marzena Dadasiewicz</cp:lastModifiedBy>
  <cp:revision>2</cp:revision>
  <dcterms:created xsi:type="dcterms:W3CDTF">2023-01-27T08:35:00Z</dcterms:created>
  <dcterms:modified xsi:type="dcterms:W3CDTF">2023-01-27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2-01-26T14:05:32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44ca0f12-6b01-4289-a228-9682e7b9ab52</vt:lpwstr>
  </property>
  <property fmtid="{D5CDD505-2E9C-101B-9397-08002B2CF9AE}" pid="8" name="MSIP_Label_50945193-57ff-457d-9504-518e9bfb59a9_ContentBits">
    <vt:lpwstr>0</vt:lpwstr>
  </property>
  <property fmtid="{D5CDD505-2E9C-101B-9397-08002B2CF9AE}" pid="9" name="ZOTERO_PREF_1">
    <vt:lpwstr>&lt;data data-version="3" zotero-version="6.0.11"&gt;&lt;session id="dPd8dKlN"/&gt;&lt;style id="http://www.zotero.org/styles/multidisciplinary-digital-publishing-institute" hasBibliography="1" bibliographyStyleHasBeenSet="1"/&gt;&lt;prefs&gt;&lt;pref name="fieldType" value="Field"</vt:lpwstr>
  </property>
  <property fmtid="{D5CDD505-2E9C-101B-9397-08002B2CF9AE}" pid="10" name="ZOTERO_PREF_2">
    <vt:lpwstr>/&gt;&lt;/prefs&gt;&lt;/data&gt;</vt:lpwstr>
  </property>
</Properties>
</file>